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43751A" w14:textId="46069B0E" w:rsidR="008761A6" w:rsidRPr="00DC17EE" w:rsidRDefault="001B4BB5" w:rsidP="008761A6">
      <w:pPr>
        <w:rPr>
          <w:rFonts w:ascii="Times New Roman" w:hAnsi="Times New Roman" w:cs="Times New Roman"/>
        </w:rPr>
      </w:pPr>
      <w:r w:rsidRPr="002E51BB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142522BE" wp14:editId="1A09E0C5">
            <wp:simplePos x="0" y="0"/>
            <wp:positionH relativeFrom="column">
              <wp:posOffset>4142105</wp:posOffset>
            </wp:positionH>
            <wp:positionV relativeFrom="paragraph">
              <wp:posOffset>378460</wp:posOffset>
            </wp:positionV>
            <wp:extent cx="2046605" cy="460375"/>
            <wp:effectExtent l="0" t="0" r="0" b="0"/>
            <wp:wrapNone/>
            <wp:docPr id="886656645" name="Picture 1" descr="A red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656645" name="Picture 1" descr="A red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425" b="26825"/>
                    <a:stretch/>
                  </pic:blipFill>
                  <pic:spPr bwMode="auto">
                    <a:xfrm>
                      <a:off x="0" y="0"/>
                      <a:ext cx="2046605" cy="46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17E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8480" behindDoc="0" locked="0" layoutInCell="1" allowOverlap="1" wp14:anchorId="7D72D2EF" wp14:editId="5215667E">
            <wp:simplePos x="0" y="0"/>
            <wp:positionH relativeFrom="margin">
              <wp:posOffset>3138805</wp:posOffset>
            </wp:positionH>
            <wp:positionV relativeFrom="paragraph">
              <wp:posOffset>-87630</wp:posOffset>
            </wp:positionV>
            <wp:extent cx="575945" cy="887095"/>
            <wp:effectExtent l="0" t="0" r="0" b="8255"/>
            <wp:wrapNone/>
            <wp:docPr id="3" name="image2.png" descr="A picture containing graphical user interfac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 descr="A picture containing graphical user interface  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17E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9504" behindDoc="0" locked="0" layoutInCell="1" allowOverlap="1" wp14:anchorId="2B76DF15" wp14:editId="5A10F6B0">
            <wp:simplePos x="0" y="0"/>
            <wp:positionH relativeFrom="column">
              <wp:posOffset>0</wp:posOffset>
            </wp:positionH>
            <wp:positionV relativeFrom="paragraph">
              <wp:posOffset>446405</wp:posOffset>
            </wp:positionV>
            <wp:extent cx="2792095" cy="351790"/>
            <wp:effectExtent l="0" t="0" r="8255" b="0"/>
            <wp:wrapNone/>
            <wp:docPr id="7" name="image4.png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.png" descr="A close up of a 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095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1A6" w:rsidRPr="00DC17EE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B9CC218" wp14:editId="6009A93A">
                <wp:simplePos x="0" y="0"/>
                <wp:positionH relativeFrom="page">
                  <wp:posOffset>5080</wp:posOffset>
                </wp:positionH>
                <wp:positionV relativeFrom="page">
                  <wp:align>top</wp:align>
                </wp:positionV>
                <wp:extent cx="128905" cy="10694670"/>
                <wp:effectExtent l="0" t="0" r="23495" b="11430"/>
                <wp:wrapNone/>
                <wp:docPr id="51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905" cy="10694670"/>
                          <a:chOff x="-6" y="0"/>
                          <a:chExt cx="203" cy="16842"/>
                        </a:xfrm>
                      </wpg:grpSpPr>
                      <wps:wsp>
                        <wps:cNvPr id="52" name="docshape2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187" cy="4784"/>
                          </a:xfrm>
                          <a:prstGeom prst="rect">
                            <a:avLst/>
                          </a:prstGeom>
                          <a:solidFill>
                            <a:srgbClr val="A853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docshape3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187" cy="16834"/>
                          </a:xfrm>
                          <a:custGeom>
                            <a:avLst/>
                            <a:gdLst>
                              <a:gd name="T0" fmla="+- 0 188 1"/>
                              <a:gd name="T1" fmla="*/ T0 w 187"/>
                              <a:gd name="T2" fmla="*/ 16834 h 16834"/>
                              <a:gd name="T3" fmla="+- 0 188 1"/>
                              <a:gd name="T4" fmla="*/ T3 w 187"/>
                              <a:gd name="T5" fmla="*/ 0 h 16834"/>
                              <a:gd name="T6" fmla="+- 0 1 1"/>
                              <a:gd name="T7" fmla="*/ T6 w 187"/>
                              <a:gd name="T8" fmla="*/ 0 h 16834"/>
                              <a:gd name="T9" fmla="+- 0 1 1"/>
                              <a:gd name="T10" fmla="*/ T9 w 187"/>
                              <a:gd name="T11" fmla="*/ 16834 h 16834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87" h="16834">
                                <a:moveTo>
                                  <a:pt x="187" y="16834"/>
                                </a:moveTo>
                                <a:lnTo>
                                  <a:pt x="187" y="0"/>
                                </a:lnTo>
                                <a:moveTo>
                                  <a:pt x="0" y="0"/>
                                </a:moveTo>
                                <a:lnTo>
                                  <a:pt x="0" y="16834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A853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docshape4"/>
                        <wps:cNvSpPr>
                          <a:spLocks/>
                        </wps:cNvSpPr>
                        <wps:spPr bwMode="auto">
                          <a:xfrm>
                            <a:off x="2" y="4783"/>
                            <a:ext cx="187" cy="12051"/>
                          </a:xfrm>
                          <a:prstGeom prst="rect">
                            <a:avLst/>
                          </a:prstGeom>
                          <a:solidFill>
                            <a:srgbClr val="2F5F00">
                              <a:alpha val="89803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docshape5"/>
                        <wps:cNvSpPr>
                          <a:spLocks/>
                        </wps:cNvSpPr>
                        <wps:spPr bwMode="auto">
                          <a:xfrm>
                            <a:off x="2" y="4783"/>
                            <a:ext cx="187" cy="12051"/>
                          </a:xfrm>
                          <a:custGeom>
                            <a:avLst/>
                            <a:gdLst>
                              <a:gd name="T0" fmla="+- 0 189 2"/>
                              <a:gd name="T1" fmla="*/ T0 w 187"/>
                              <a:gd name="T2" fmla="+- 0 16834 4784"/>
                              <a:gd name="T3" fmla="*/ 16834 h 12051"/>
                              <a:gd name="T4" fmla="+- 0 189 2"/>
                              <a:gd name="T5" fmla="*/ T4 w 187"/>
                              <a:gd name="T6" fmla="+- 0 4784 4784"/>
                              <a:gd name="T7" fmla="*/ 4784 h 12051"/>
                              <a:gd name="T8" fmla="+- 0 2 2"/>
                              <a:gd name="T9" fmla="*/ T8 w 187"/>
                              <a:gd name="T10" fmla="+- 0 4784 4784"/>
                              <a:gd name="T11" fmla="*/ 4784 h 12051"/>
                              <a:gd name="T12" fmla="+- 0 2 2"/>
                              <a:gd name="T13" fmla="*/ T12 w 187"/>
                              <a:gd name="T14" fmla="+- 0 16834 4784"/>
                              <a:gd name="T15" fmla="*/ 16834 h 120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87" h="12051">
                                <a:moveTo>
                                  <a:pt x="187" y="12050"/>
                                </a:moveTo>
                                <a:lnTo>
                                  <a:pt x="18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05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2F5F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FF5D3" id="docshapegroup1" o:spid="_x0000_s1026" style="position:absolute;margin-left:.4pt;margin-top:0;width:10.15pt;height:842.1pt;z-index:251659264;mso-position-horizontal-relative:page;mso-position-vertical:top;mso-position-vertical-relative:page" coordorigin="-6" coordsize="203,16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">
                <v:rect id="docshape2" o:spid="_x0000_s1027" style="position:absolute;left:1;width:187;height:4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" fillcolor="#a85300" stroked="f">
                  <v:path arrowok="t"/>
                </v:rect>
                <v:shape id="docshape3" o:spid="_x0000_s1028" style="position:absolute;left:1;width:187;height:16834;visibility:visible;mso-wrap-style:square;v-text-anchor:top" coordsize="187,16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" path="m187,16834l187,m,l,16834e" filled="f" strokecolor="#a85300">
                  <v:path arrowok="t" o:connecttype="custom" o:connectlocs="187,16834;187,0;0,0;0,16834" o:connectangles="0,0,0,0"/>
                </v:shape>
                <v:rect id="docshape4" o:spid="_x0000_s1029" style="position:absolute;left:2;top:4783;width:187;height:12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" fillcolor="#2f5f00" stroked="f">
                  <v:fill opacity="58853f"/>
                  <v:path arrowok="t"/>
                </v:rect>
                <v:shape id="docshape5" o:spid="_x0000_s1030" style="position:absolute;left:2;top:4783;width:187;height:12051;visibility:visible;mso-wrap-style:square;v-text-anchor:top" coordsize="187,12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" path="m187,12050l187,,,,,12050e" filled="f" strokecolor="#2f5f00">
                  <v:path arrowok="t" o:connecttype="custom" o:connectlocs="187,16834;187,4784;0,4784;0,16834" o:connectangles="0,0,0,0"/>
                </v:shape>
                <w10:wrap anchorx="page" anchory="page"/>
              </v:group>
            </w:pict>
          </mc:Fallback>
        </mc:AlternateContent>
      </w:r>
    </w:p>
    <w:p w14:paraId="25F045CB" w14:textId="3789ABF9" w:rsidR="008761A6" w:rsidRPr="00DC17EE" w:rsidRDefault="008761A6" w:rsidP="008761A6">
      <w:pPr>
        <w:rPr>
          <w:rFonts w:ascii="Times New Roman" w:hAnsi="Times New Roman" w:cs="Times New Roman"/>
        </w:rPr>
      </w:pPr>
      <w:r w:rsidRPr="00DC17EE">
        <w:rPr>
          <w:rFonts w:ascii="Times New Roman" w:hAnsi="Times New Roman" w:cs="Times New Roman"/>
        </w:rPr>
        <w:tab/>
      </w:r>
      <w:r w:rsidRPr="00DC17EE">
        <w:rPr>
          <w:rFonts w:ascii="Times New Roman" w:hAnsi="Times New Roman" w:cs="Times New Roman"/>
        </w:rPr>
        <w:tab/>
      </w:r>
    </w:p>
    <w:p w14:paraId="0DB248BA" w14:textId="11A06EBF" w:rsidR="008761A6" w:rsidRDefault="008761A6" w:rsidP="008761A6">
      <w:pPr>
        <w:rPr>
          <w:rFonts w:ascii="Times New Roman" w:hAnsi="Times New Roman" w:cs="Times New Roman"/>
        </w:rPr>
      </w:pPr>
    </w:p>
    <w:p w14:paraId="08A3AE48" w14:textId="3A35E896" w:rsidR="008761A6" w:rsidRDefault="008761A6" w:rsidP="008761A6">
      <w:pPr>
        <w:pStyle w:val="NormalWeb"/>
        <w:rPr>
          <w:rFonts w:ascii="Garamond" w:eastAsiaTheme="minorEastAsia" w:hAnsi="Garamond"/>
          <w:color w:val="262626" w:themeColor="text1" w:themeTint="D9"/>
          <w:sz w:val="40"/>
          <w:szCs w:val="40"/>
        </w:rPr>
      </w:pPr>
    </w:p>
    <w:p w14:paraId="791B59C1" w14:textId="0CCF5E58" w:rsidR="008761A6" w:rsidRPr="00300A48" w:rsidRDefault="008761A6" w:rsidP="008761A6">
      <w:pPr>
        <w:pStyle w:val="NormalWeb"/>
        <w:jc w:val="center"/>
        <w:rPr>
          <w:rFonts w:ascii="Garamond" w:hAnsi="Garamond"/>
          <w:color w:val="262626" w:themeColor="text1" w:themeTint="D9"/>
          <w:sz w:val="40"/>
          <w:szCs w:val="40"/>
        </w:rPr>
      </w:pPr>
      <w:r w:rsidRPr="00300A48">
        <w:rPr>
          <w:rFonts w:ascii="Garamond" w:hAnsi="Garamond"/>
          <w:color w:val="262626" w:themeColor="text1" w:themeTint="D9"/>
          <w:sz w:val="40"/>
          <w:szCs w:val="40"/>
        </w:rPr>
        <w:t>202</w:t>
      </w:r>
      <w:r>
        <w:rPr>
          <w:rFonts w:ascii="PMingLiU" w:eastAsia="PMingLiU" w:hAnsi="PMingLiU" w:cs="PMingLiU" w:hint="eastAsia"/>
          <w:color w:val="262626" w:themeColor="text1" w:themeTint="D9"/>
          <w:sz w:val="40"/>
          <w:szCs w:val="40"/>
        </w:rPr>
        <w:t>4</w:t>
      </w:r>
      <w:r w:rsidRPr="00300A48">
        <w:rPr>
          <w:rFonts w:ascii="Garamond" w:hAnsi="Garamond"/>
          <w:color w:val="262626" w:themeColor="text1" w:themeTint="D9"/>
          <w:sz w:val="40"/>
          <w:szCs w:val="40"/>
        </w:rPr>
        <w:t xml:space="preserve"> Academy of International Business </w:t>
      </w:r>
    </w:p>
    <w:p w14:paraId="294F4570" w14:textId="550A493E" w:rsidR="008761A6" w:rsidRPr="00300A48" w:rsidRDefault="008761A6" w:rsidP="008761A6">
      <w:pPr>
        <w:pStyle w:val="NormalWeb"/>
        <w:jc w:val="center"/>
        <w:rPr>
          <w:rFonts w:ascii="Garamond" w:hAnsi="Garamond"/>
          <w:color w:val="262626" w:themeColor="text1" w:themeTint="D9"/>
          <w:sz w:val="40"/>
          <w:szCs w:val="40"/>
        </w:rPr>
      </w:pPr>
      <w:r w:rsidRPr="00300A48">
        <w:rPr>
          <w:rFonts w:ascii="Garamond" w:hAnsi="Garamond"/>
          <w:color w:val="262626" w:themeColor="text1" w:themeTint="D9"/>
          <w:sz w:val="40"/>
          <w:szCs w:val="40"/>
        </w:rPr>
        <w:t xml:space="preserve">Asia Pacific Regional Conference </w:t>
      </w:r>
    </w:p>
    <w:p w14:paraId="1E54C9F0" w14:textId="5D4FD0FA" w:rsidR="001B4BB5" w:rsidRPr="00A01950" w:rsidRDefault="008761A6" w:rsidP="00A01950">
      <w:pPr>
        <w:pStyle w:val="Heading2"/>
        <w:spacing w:before="0" w:beforeAutospacing="0" w:after="0" w:afterAutospacing="0" w:line="288" w:lineRule="atLeast"/>
        <w:jc w:val="center"/>
        <w:rPr>
          <w:rFonts w:ascii="Garamond" w:hAnsi="Garamond" w:cs="Arial"/>
          <w:b w:val="0"/>
          <w:bCs w:val="0"/>
          <w:i/>
          <w:iCs/>
          <w:color w:val="262626" w:themeColor="text1" w:themeTint="D9"/>
          <w:sz w:val="33"/>
          <w:szCs w:val="33"/>
        </w:rPr>
      </w:pPr>
      <w:r w:rsidRPr="00300A48">
        <w:rPr>
          <w:rFonts w:ascii="Garamond" w:hAnsi="Garamond"/>
          <w:b w:val="0"/>
          <w:bCs w:val="0"/>
          <w:i/>
          <w:iCs/>
          <w:color w:val="262626" w:themeColor="text1" w:themeTint="D9"/>
        </w:rPr>
        <w:t>“</w:t>
      </w:r>
      <w:r w:rsidR="00A812B2" w:rsidRPr="00A812B2">
        <w:rPr>
          <w:rFonts w:ascii="Garamond" w:eastAsiaTheme="minorEastAsia" w:hAnsi="Garamond" w:cs="Arial"/>
          <w:b w:val="0"/>
          <w:bCs w:val="0"/>
          <w:i/>
          <w:iCs/>
          <w:color w:val="262626" w:themeColor="text1" w:themeTint="D9"/>
          <w:sz w:val="33"/>
          <w:szCs w:val="33"/>
        </w:rPr>
        <w:t>Re-imagine International Business: Accelerate Growth through Collaboration and Digital Transformation</w:t>
      </w:r>
      <w:r w:rsidRPr="00300A48">
        <w:rPr>
          <w:rFonts w:ascii="Garamond" w:hAnsi="Garamond" w:cs="Arial"/>
          <w:b w:val="0"/>
          <w:bCs w:val="0"/>
          <w:i/>
          <w:iCs/>
          <w:color w:val="262626" w:themeColor="text1" w:themeTint="D9"/>
          <w:sz w:val="33"/>
          <w:szCs w:val="33"/>
        </w:rPr>
        <w:t>”</w:t>
      </w:r>
    </w:p>
    <w:p w14:paraId="4BCE51BA" w14:textId="77777777" w:rsidR="001B4BB5" w:rsidRDefault="001B4BB5" w:rsidP="008761A6"/>
    <w:p w14:paraId="3F60CE8F" w14:textId="77777777" w:rsidR="00A01950" w:rsidRDefault="00A01950" w:rsidP="00A01950">
      <w:pPr>
        <w:pStyle w:val="NormalWeb"/>
        <w:jc w:val="center"/>
        <w:rPr>
          <w:rFonts w:eastAsiaTheme="minorEastAsia"/>
          <w:b/>
          <w:bCs/>
          <w:sz w:val="32"/>
          <w:szCs w:val="32"/>
        </w:rPr>
      </w:pPr>
      <w:r>
        <w:rPr>
          <w:rFonts w:eastAsiaTheme="minorEastAsia"/>
          <w:b/>
          <w:bCs/>
          <w:sz w:val="32"/>
          <w:szCs w:val="32"/>
        </w:rPr>
        <w:t>Conference Organizing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A01950" w14:paraId="79F3038B" w14:textId="77777777" w:rsidTr="00A01950">
        <w:trPr>
          <w:trHeight w:val="397"/>
        </w:trPr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E0B3" w:themeFill="accent6" w:themeFillTint="66"/>
            <w:vAlign w:val="center"/>
            <w:hideMark/>
          </w:tcPr>
          <w:p w14:paraId="7FE11BC3" w14:textId="3F5CFE85" w:rsidR="00A01950" w:rsidRDefault="00A01950">
            <w:pPr>
              <w:rPr>
                <w:rFonts w:ascii="Garamond" w:eastAsia="Arial" w:hAnsi="Garamond" w:cs="Times New Roman"/>
                <w:b/>
                <w:bCs/>
                <w:sz w:val="28"/>
                <w:szCs w:val="28"/>
              </w:rPr>
            </w:pPr>
            <w:bookmarkStart w:id="0" w:name="_Hlk164257228"/>
            <w:r>
              <w:rPr>
                <w:rFonts w:ascii="Garamond" w:hAnsi="Garamond" w:cs="Times New Roman"/>
                <w:b/>
                <w:bCs/>
                <w:sz w:val="28"/>
                <w:szCs w:val="28"/>
              </w:rPr>
              <w:t xml:space="preserve">Conference </w:t>
            </w:r>
            <w:r w:rsidR="00A812B2">
              <w:rPr>
                <w:rFonts w:ascii="Garamond" w:hAnsi="Garamond" w:cs="Times New Roman"/>
                <w:b/>
                <w:bCs/>
                <w:sz w:val="28"/>
                <w:szCs w:val="28"/>
              </w:rPr>
              <w:t>Hosts</w:t>
            </w:r>
            <w:r>
              <w:rPr>
                <w:rFonts w:ascii="Garamond" w:hAnsi="Garamond" w:cs="Times New Roman"/>
                <w:b/>
                <w:bCs/>
                <w:sz w:val="28"/>
                <w:szCs w:val="28"/>
              </w:rPr>
              <w:t>:</w:t>
            </w:r>
          </w:p>
        </w:tc>
      </w:tr>
      <w:tr w:rsidR="00A01950" w14:paraId="0AB5304F" w14:textId="77777777" w:rsidTr="00A812B2">
        <w:trPr>
          <w:trHeight w:val="1436"/>
        </w:trPr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4B3AC6A" w14:textId="77777777" w:rsidR="00A812B2" w:rsidRPr="00A812B2" w:rsidRDefault="00A812B2" w:rsidP="00A812B2">
            <w:pPr>
              <w:pStyle w:val="TableParagraph"/>
              <w:spacing w:before="2"/>
              <w:ind w:left="0"/>
              <w:rPr>
                <w:rFonts w:ascii="Garamond"/>
                <w:b/>
              </w:rPr>
            </w:pPr>
            <w:proofErr w:type="spellStart"/>
            <w:r w:rsidRPr="00A812B2">
              <w:rPr>
                <w:rFonts w:ascii="Garamond"/>
                <w:b/>
              </w:rPr>
              <w:t>Denghua</w:t>
            </w:r>
            <w:proofErr w:type="spellEnd"/>
            <w:r w:rsidRPr="00A812B2">
              <w:rPr>
                <w:rFonts w:ascii="Garamond"/>
                <w:b/>
              </w:rPr>
              <w:t xml:space="preserve"> YUAN</w:t>
            </w:r>
          </w:p>
          <w:p w14:paraId="0BEA3626" w14:textId="77777777" w:rsidR="00A812B2" w:rsidRPr="00A812B2" w:rsidRDefault="00A812B2" w:rsidP="00A812B2">
            <w:pPr>
              <w:pStyle w:val="TableParagraph"/>
              <w:spacing w:before="2"/>
              <w:ind w:left="0"/>
              <w:rPr>
                <w:rFonts w:ascii="Garamond"/>
              </w:rPr>
            </w:pPr>
            <w:r w:rsidRPr="00A812B2">
              <w:rPr>
                <w:rFonts w:ascii="Garamond"/>
              </w:rPr>
              <w:t>Dean, School of Business, Guangdong University of Foreign Studies, Guangzhou, China.</w:t>
            </w:r>
          </w:p>
          <w:p w14:paraId="617D6A04" w14:textId="77777777" w:rsidR="00A812B2" w:rsidRDefault="00A812B2" w:rsidP="00A812B2">
            <w:pPr>
              <w:pStyle w:val="TableParagraph"/>
              <w:spacing w:before="2"/>
              <w:ind w:left="0"/>
              <w:rPr>
                <w:rFonts w:ascii="Garamond"/>
                <w:b/>
              </w:rPr>
            </w:pPr>
          </w:p>
          <w:p w14:paraId="3C66BD3B" w14:textId="114D6737" w:rsidR="00A812B2" w:rsidRPr="00A812B2" w:rsidRDefault="00A812B2" w:rsidP="00A812B2">
            <w:pPr>
              <w:pStyle w:val="TableParagraph"/>
              <w:spacing w:before="2"/>
              <w:ind w:left="0"/>
              <w:rPr>
                <w:rFonts w:ascii="Garamond"/>
                <w:b/>
              </w:rPr>
            </w:pPr>
            <w:r w:rsidRPr="00A812B2">
              <w:rPr>
                <w:rFonts w:ascii="Garamond"/>
                <w:b/>
              </w:rPr>
              <w:t>Geng CUI</w:t>
            </w:r>
          </w:p>
          <w:p w14:paraId="15236A64" w14:textId="652589AD" w:rsidR="00A812B2" w:rsidRPr="00A812B2" w:rsidRDefault="00A812B2" w:rsidP="00A812B2">
            <w:pPr>
              <w:pStyle w:val="TableParagraph"/>
              <w:ind w:left="0"/>
              <w:rPr>
                <w:rFonts w:ascii="Garamond"/>
              </w:rPr>
            </w:pPr>
            <w:r w:rsidRPr="00A812B2">
              <w:rPr>
                <w:rFonts w:ascii="Garamond"/>
              </w:rPr>
              <w:t>Professor, School of Business, Guangdong University of Foreign Studies, Guangzhou, China.</w:t>
            </w:r>
          </w:p>
        </w:tc>
      </w:tr>
      <w:tr w:rsidR="00A01950" w14:paraId="150F77CE" w14:textId="77777777" w:rsidTr="00A01950">
        <w:trPr>
          <w:trHeight w:val="397"/>
        </w:trPr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E0B3" w:themeFill="accent6" w:themeFillTint="66"/>
            <w:vAlign w:val="center"/>
            <w:hideMark/>
          </w:tcPr>
          <w:p w14:paraId="640B0018" w14:textId="2BF1FC6D" w:rsidR="00A01950" w:rsidRDefault="00A812B2">
            <w:pPr>
              <w:rPr>
                <w:rFonts w:ascii="Garamond" w:eastAsia="Arial" w:hAnsi="Garamond" w:cs="Times New Roman"/>
                <w:b/>
                <w:bCs/>
                <w:sz w:val="28"/>
                <w:szCs w:val="28"/>
              </w:rPr>
            </w:pPr>
            <w:r w:rsidRPr="00A812B2">
              <w:rPr>
                <w:rFonts w:ascii="Garamond" w:hAnsi="Garamond" w:cs="Times New Roman"/>
                <w:b/>
                <w:bCs/>
                <w:sz w:val="28"/>
                <w:szCs w:val="28"/>
              </w:rPr>
              <w:t>AIB Asia Pacific Committee</w:t>
            </w:r>
          </w:p>
        </w:tc>
      </w:tr>
      <w:tr w:rsidR="00A01950" w14:paraId="471498D7" w14:textId="77777777" w:rsidTr="00A01950">
        <w:trPr>
          <w:trHeight w:val="1224"/>
        </w:trPr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D73E092" w14:textId="77777777" w:rsidR="00A01950" w:rsidRDefault="00A01950">
            <w:pPr>
              <w:rPr>
                <w:rFonts w:ascii="Garamond" w:hAnsi="Garamond" w:cs="Times New Roman"/>
                <w:b/>
                <w:bCs/>
                <w:sz w:val="22"/>
                <w:szCs w:val="22"/>
              </w:rPr>
            </w:pPr>
          </w:p>
          <w:p w14:paraId="6165BC3E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Bradley R. BARNES (President)</w:t>
            </w:r>
          </w:p>
          <w:p w14:paraId="16F37BE7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Professor and Special Advisor to the President, Lingnan University, Hong Kong SAR, China</w:t>
            </w:r>
          </w:p>
          <w:p w14:paraId="15E51D8B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11AB220F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Henry CHUNG (Vice President)</w:t>
            </w:r>
          </w:p>
          <w:p w14:paraId="6D4654A4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Professor, School of Communication, Journalism and Marketing, Massey University Auckland, New Zealand</w:t>
            </w:r>
          </w:p>
          <w:p w14:paraId="3E2A0473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6CF986C4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Geng CUI (Executive Director)</w:t>
            </w:r>
          </w:p>
          <w:p w14:paraId="3BB408FC" w14:textId="5025A0AF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Professor, School of Business, Guangdong University of Foreign Studies, Guangzhou, China</w:t>
            </w:r>
          </w:p>
          <w:p w14:paraId="04C98816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427673FB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proofErr w:type="spellStart"/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Jusuke</w:t>
            </w:r>
            <w:proofErr w:type="spellEnd"/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 xml:space="preserve"> IKEGAMI (Country Director, Japan)</w:t>
            </w:r>
          </w:p>
          <w:p w14:paraId="554C42AB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 xml:space="preserve">Professor, Management Strategy, </w:t>
            </w:r>
            <w:proofErr w:type="spellStart"/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Waseda</w:t>
            </w:r>
            <w:proofErr w:type="spellEnd"/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 xml:space="preserve"> Business School, Japan</w:t>
            </w:r>
          </w:p>
          <w:p w14:paraId="69A675D5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320352CF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Lei LI (Country Director, China)</w:t>
            </w:r>
          </w:p>
          <w:p w14:paraId="448C8E4A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Associate Professor, Nottingham University Business School, Ningbo, China</w:t>
            </w:r>
          </w:p>
          <w:p w14:paraId="5F3B8479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0955FCC3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Geon-Cheol SHIN (Country Director, South Korea)</w:t>
            </w:r>
          </w:p>
          <w:p w14:paraId="42CE8068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 xml:space="preserve">Professor, Kyung </w:t>
            </w:r>
            <w:proofErr w:type="spellStart"/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Hee</w:t>
            </w:r>
            <w:proofErr w:type="spellEnd"/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 xml:space="preserve"> University, Republic of Korea</w:t>
            </w:r>
          </w:p>
          <w:p w14:paraId="0720FF22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17E87DAA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Liane LEE</w:t>
            </w:r>
          </w:p>
          <w:p w14:paraId="4D29B315" w14:textId="3766579B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 w:hint="eastAsia"/>
                <w:sz w:val="22"/>
                <w:szCs w:val="22"/>
                <w:lang w:val="en-US"/>
              </w:rPr>
              <w:t>Assistant Professor, Department of Marketing, The Hang Seng University of Hong Kong</w:t>
            </w: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, Hong Kong SAR, China</w:t>
            </w:r>
          </w:p>
          <w:p w14:paraId="53C7FBAD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3A0F0DE4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T. S. CHAN</w:t>
            </w:r>
          </w:p>
          <w:p w14:paraId="6E94A8D6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Former Shun Hing Chair Professor of Marketing, Lingnan University, Hong Kong SAR, China</w:t>
            </w:r>
          </w:p>
          <w:p w14:paraId="581DFEBF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11C2B989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proofErr w:type="spellStart"/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Yingyot</w:t>
            </w:r>
            <w:proofErr w:type="spellEnd"/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 xml:space="preserve"> CHIARAVUTTHI</w:t>
            </w:r>
          </w:p>
          <w:p w14:paraId="76546F91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Associate Professor, Mahidol University International College, Thailand</w:t>
            </w:r>
          </w:p>
          <w:p w14:paraId="204913BA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2E867866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Dawn CHOW</w:t>
            </w:r>
          </w:p>
          <w:p w14:paraId="77C5B2E0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Senior Research Fellow, National University of Singapore, Singapore</w:t>
            </w:r>
          </w:p>
          <w:p w14:paraId="766C22B3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479E8348" w14:textId="77777777" w:rsid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7E7F12EE" w14:textId="77777777" w:rsid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2D7C1973" w14:textId="6C062DC4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Vincent FABELLA</w:t>
            </w:r>
          </w:p>
          <w:p w14:paraId="0CE92453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President, José Rizal University, the Philippines</w:t>
            </w:r>
          </w:p>
          <w:p w14:paraId="67234BEE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5024EA1D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Eva Yeung Wah KHONG</w:t>
            </w:r>
          </w:p>
          <w:p w14:paraId="33362FA8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Associate Professor, Associate Dean, Faculty of Finance, City University of Macau, Macau SAR, China</w:t>
            </w:r>
          </w:p>
          <w:p w14:paraId="40CF00B2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605A7D23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Jane LU</w:t>
            </w:r>
          </w:p>
          <w:p w14:paraId="0A7F84B4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Head (MGT) &amp; Chair Professor, City University of Hong Kong, Hong Kong SAR, China</w:t>
            </w:r>
          </w:p>
          <w:p w14:paraId="5912B0D3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3D167AC6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Alfred PRESBITERO</w:t>
            </w:r>
          </w:p>
          <w:p w14:paraId="2270DBE4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Director, MBA (International), Deakin Business School, Australia</w:t>
            </w:r>
          </w:p>
          <w:p w14:paraId="5EB08B20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35D62789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Christopher RICHARDSON</w:t>
            </w:r>
          </w:p>
          <w:p w14:paraId="73B79599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 xml:space="preserve">Deputy Dean, Graduate School of Business, </w:t>
            </w:r>
            <w:proofErr w:type="spellStart"/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Universiti</w:t>
            </w:r>
            <w:proofErr w:type="spellEnd"/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 xml:space="preserve"> Sains Malaysia, Malaysia</w:t>
            </w:r>
          </w:p>
          <w:p w14:paraId="64F2FED3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5926C263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Tomoki SEKIGUCHI</w:t>
            </w:r>
          </w:p>
          <w:p w14:paraId="3EFC32B9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Professor, Graduate School of Management, Kyoto University, Japan</w:t>
            </w:r>
          </w:p>
          <w:p w14:paraId="6C32A61E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6E1BAE9A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Tsui-Yii SHIH</w:t>
            </w:r>
          </w:p>
          <w:p w14:paraId="370644C1" w14:textId="77777777" w:rsidR="00461956" w:rsidRPr="00461956" w:rsidRDefault="00461956" w:rsidP="00461956">
            <w:pPr>
              <w:rPr>
                <w:rFonts w:ascii="Garamond" w:hAnsi="Garamond" w:cs="Times New Roman"/>
                <w:sz w:val="22"/>
                <w:szCs w:val="22"/>
                <w:lang w:val="en-US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Professor, Marketing and International Business Strategy, National Taipei University of Business, Taiwan, China</w:t>
            </w:r>
          </w:p>
          <w:p w14:paraId="06886EDE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</w:p>
          <w:p w14:paraId="3B11EA74" w14:textId="77777777" w:rsidR="00461956" w:rsidRPr="00461956" w:rsidRDefault="00461956" w:rsidP="00461956">
            <w:pPr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</w:pPr>
            <w:proofErr w:type="spellStart"/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>Lianxi</w:t>
            </w:r>
            <w:proofErr w:type="spellEnd"/>
            <w:r w:rsidRPr="00461956">
              <w:rPr>
                <w:rFonts w:ascii="Garamond" w:hAnsi="Garamond" w:cs="Times New Roman"/>
                <w:b/>
                <w:bCs/>
                <w:sz w:val="22"/>
                <w:szCs w:val="22"/>
                <w:lang w:val="en-US"/>
              </w:rPr>
              <w:t xml:space="preserve"> ZHOU</w:t>
            </w:r>
          </w:p>
          <w:p w14:paraId="77C7257A" w14:textId="01A91F62" w:rsidR="00A01950" w:rsidRPr="00461956" w:rsidRDefault="00461956">
            <w:pPr>
              <w:rPr>
                <w:rFonts w:ascii="Garamond" w:hAnsi="Garamond" w:cs="Times New Roman"/>
                <w:sz w:val="22"/>
                <w:szCs w:val="22"/>
              </w:rPr>
            </w:pPr>
            <w:r w:rsidRPr="00461956">
              <w:rPr>
                <w:rFonts w:ascii="Garamond" w:hAnsi="Garamond" w:cs="Times New Roman"/>
                <w:sz w:val="22"/>
                <w:szCs w:val="22"/>
                <w:lang w:val="en-US"/>
              </w:rPr>
              <w:t>Professor, Marketing, Brock University, Canada</w:t>
            </w:r>
          </w:p>
          <w:p w14:paraId="2DF5BB06" w14:textId="77777777" w:rsidR="00A01950" w:rsidRDefault="00A01950">
            <w:pPr>
              <w:rPr>
                <w:rFonts w:ascii="Garamond" w:hAnsi="Garamond" w:cs="Times New Roman"/>
                <w:sz w:val="22"/>
                <w:szCs w:val="22"/>
              </w:rPr>
            </w:pPr>
          </w:p>
        </w:tc>
      </w:tr>
      <w:tr w:rsidR="00A01950" w14:paraId="1699392B" w14:textId="77777777" w:rsidTr="00A01950">
        <w:trPr>
          <w:trHeight w:val="397"/>
        </w:trPr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  <w:hideMark/>
          </w:tcPr>
          <w:p w14:paraId="7C384AC4" w14:textId="77777777" w:rsidR="00A01950" w:rsidRDefault="00A01950">
            <w:pPr>
              <w:rPr>
                <w:rFonts w:ascii="Garamond" w:hAnsi="Garamond" w:cs="Times New Roman"/>
                <w:b/>
                <w:bCs/>
                <w:color w:val="262626" w:themeColor="text1" w:themeTint="D9"/>
                <w:sz w:val="28"/>
                <w:szCs w:val="28"/>
              </w:rPr>
            </w:pPr>
            <w:r>
              <w:rPr>
                <w:rFonts w:ascii="Garamond" w:hAnsi="Garamond" w:cs="Times New Roman"/>
                <w:b/>
                <w:bCs/>
                <w:color w:val="262626" w:themeColor="text1" w:themeTint="D9"/>
                <w:sz w:val="28"/>
                <w:szCs w:val="28"/>
              </w:rPr>
              <w:lastRenderedPageBreak/>
              <w:t>Secretariat:</w:t>
            </w:r>
          </w:p>
        </w:tc>
      </w:tr>
      <w:tr w:rsidR="00A01950" w14:paraId="07F35239" w14:textId="77777777" w:rsidTr="00A01950">
        <w:trPr>
          <w:trHeight w:val="1103"/>
        </w:trPr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F32D2C2" w14:textId="77777777" w:rsidR="00A01950" w:rsidRDefault="00A01950">
            <w:pPr>
              <w:rPr>
                <w:rFonts w:ascii="Garamond" w:hAnsi="Garamond" w:cs="Times New Roman"/>
                <w:b/>
                <w:bCs/>
                <w:color w:val="262626" w:themeColor="text1" w:themeTint="D9"/>
                <w:sz w:val="22"/>
                <w:szCs w:val="22"/>
              </w:rPr>
            </w:pPr>
            <w:r>
              <w:rPr>
                <w:rFonts w:ascii="Garamond" w:hAnsi="Garamond" w:cs="Times New Roman"/>
                <w:b/>
                <w:bCs/>
                <w:color w:val="262626" w:themeColor="text1" w:themeTint="D9"/>
                <w:sz w:val="22"/>
                <w:szCs w:val="22"/>
              </w:rPr>
              <w:t>Benjamin YAU</w:t>
            </w:r>
          </w:p>
          <w:p w14:paraId="2BCC0F6E" w14:textId="77777777" w:rsidR="00A01950" w:rsidRDefault="00A01950">
            <w:pPr>
              <w:rPr>
                <w:rFonts w:ascii="Garamond" w:hAnsi="Garamond" w:cs="Times New Roman"/>
                <w:color w:val="262626" w:themeColor="text1" w:themeTint="D9"/>
                <w:sz w:val="22"/>
                <w:szCs w:val="22"/>
              </w:rPr>
            </w:pPr>
            <w:r>
              <w:rPr>
                <w:rFonts w:ascii="Garamond" w:hAnsi="Garamond" w:cs="Times New Roman"/>
                <w:color w:val="262626" w:themeColor="text1" w:themeTint="D9"/>
                <w:sz w:val="22"/>
                <w:szCs w:val="22"/>
              </w:rPr>
              <w:t>Senior School Manager, School of Business</w:t>
            </w:r>
          </w:p>
          <w:p w14:paraId="4E78B638" w14:textId="77777777" w:rsidR="00A01950" w:rsidRDefault="00A01950">
            <w:pPr>
              <w:rPr>
                <w:rFonts w:ascii="Garamond" w:hAnsi="Garamond" w:cs="Times New Roman"/>
                <w:sz w:val="22"/>
                <w:szCs w:val="22"/>
              </w:rPr>
            </w:pPr>
            <w:r>
              <w:rPr>
                <w:rFonts w:ascii="Garamond" w:hAnsi="Garamond" w:cs="Times New Roman"/>
                <w:color w:val="262626" w:themeColor="text1" w:themeTint="D9"/>
                <w:sz w:val="22"/>
                <w:szCs w:val="22"/>
              </w:rPr>
              <w:t>The Hang Seng University of Hong Kong, Hong Kong, SAR-PRC</w:t>
            </w:r>
          </w:p>
        </w:tc>
      </w:tr>
      <w:tr w:rsidR="00A01950" w14:paraId="1BE995FF" w14:textId="77777777" w:rsidTr="00A01950">
        <w:trPr>
          <w:trHeight w:val="1133"/>
        </w:trPr>
        <w:tc>
          <w:tcPr>
            <w:tcW w:w="10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CA5F9F3" w14:textId="77777777" w:rsidR="00A01950" w:rsidRDefault="00A01950">
            <w:pPr>
              <w:rPr>
                <w:rFonts w:ascii="Garamond" w:hAnsi="Garamond" w:cs="Times New Roman"/>
                <w:b/>
                <w:bCs/>
                <w:color w:val="262626" w:themeColor="text1" w:themeTint="D9"/>
                <w:sz w:val="22"/>
                <w:szCs w:val="22"/>
              </w:rPr>
            </w:pPr>
            <w:r>
              <w:rPr>
                <w:rFonts w:ascii="Garamond" w:hAnsi="Garamond" w:cs="Times New Roman"/>
                <w:b/>
                <w:bCs/>
                <w:color w:val="262626" w:themeColor="text1" w:themeTint="D9"/>
                <w:sz w:val="22"/>
                <w:szCs w:val="22"/>
              </w:rPr>
              <w:t>Marvis LEE</w:t>
            </w:r>
          </w:p>
          <w:p w14:paraId="26729D52" w14:textId="77777777" w:rsidR="00A01950" w:rsidRDefault="00A01950">
            <w:pPr>
              <w:rPr>
                <w:rFonts w:ascii="Garamond" w:hAnsi="Garamond" w:cs="Times New Roman"/>
                <w:color w:val="262626" w:themeColor="text1" w:themeTint="D9"/>
                <w:sz w:val="22"/>
                <w:szCs w:val="22"/>
              </w:rPr>
            </w:pPr>
            <w:r>
              <w:rPr>
                <w:rFonts w:ascii="Garamond" w:hAnsi="Garamond" w:cs="Times New Roman"/>
                <w:color w:val="262626" w:themeColor="text1" w:themeTint="D9"/>
                <w:sz w:val="22"/>
                <w:szCs w:val="22"/>
              </w:rPr>
              <w:t>Senior Executive Officer, School of Business</w:t>
            </w:r>
          </w:p>
          <w:p w14:paraId="160A158E" w14:textId="77777777" w:rsidR="00A01950" w:rsidRDefault="00A01950">
            <w:pPr>
              <w:rPr>
                <w:rFonts w:ascii="Garamond" w:hAnsi="Garamond" w:cs="Times New Roman"/>
                <w:b/>
                <w:bCs/>
                <w:sz w:val="22"/>
                <w:szCs w:val="22"/>
              </w:rPr>
            </w:pPr>
            <w:r>
              <w:rPr>
                <w:rFonts w:ascii="Garamond" w:hAnsi="Garamond" w:cs="Times New Roman"/>
                <w:color w:val="262626" w:themeColor="text1" w:themeTint="D9"/>
                <w:sz w:val="22"/>
                <w:szCs w:val="22"/>
              </w:rPr>
              <w:t>The Hang Seng University of Hong Kong, Hong Kong, SAR-PRC</w:t>
            </w:r>
          </w:p>
        </w:tc>
        <w:bookmarkEnd w:id="0"/>
      </w:tr>
    </w:tbl>
    <w:p w14:paraId="4190F67C" w14:textId="7F03B1F0" w:rsidR="00266CC3" w:rsidRPr="008761A6" w:rsidRDefault="008761A6" w:rsidP="008761A6">
      <w:r w:rsidRPr="00DC17EE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9BFA5ED" wp14:editId="354E0B4C">
                <wp:simplePos x="0" y="0"/>
                <wp:positionH relativeFrom="page">
                  <wp:posOffset>3454</wp:posOffset>
                </wp:positionH>
                <wp:positionV relativeFrom="page">
                  <wp:align>top</wp:align>
                </wp:positionV>
                <wp:extent cx="128905" cy="10694670"/>
                <wp:effectExtent l="0" t="0" r="23495" b="11430"/>
                <wp:wrapNone/>
                <wp:docPr id="348305498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905" cy="10694670"/>
                          <a:chOff x="-6" y="0"/>
                          <a:chExt cx="203" cy="16842"/>
                        </a:xfrm>
                      </wpg:grpSpPr>
                      <wps:wsp>
                        <wps:cNvPr id="1701019773" name="docshape2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187" cy="4784"/>
                          </a:xfrm>
                          <a:prstGeom prst="rect">
                            <a:avLst/>
                          </a:prstGeom>
                          <a:solidFill>
                            <a:srgbClr val="A853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7268826" name="docshape3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187" cy="16834"/>
                          </a:xfrm>
                          <a:custGeom>
                            <a:avLst/>
                            <a:gdLst>
                              <a:gd name="T0" fmla="+- 0 188 1"/>
                              <a:gd name="T1" fmla="*/ T0 w 187"/>
                              <a:gd name="T2" fmla="*/ 16834 h 16834"/>
                              <a:gd name="T3" fmla="+- 0 188 1"/>
                              <a:gd name="T4" fmla="*/ T3 w 187"/>
                              <a:gd name="T5" fmla="*/ 0 h 16834"/>
                              <a:gd name="T6" fmla="+- 0 1 1"/>
                              <a:gd name="T7" fmla="*/ T6 w 187"/>
                              <a:gd name="T8" fmla="*/ 0 h 16834"/>
                              <a:gd name="T9" fmla="+- 0 1 1"/>
                              <a:gd name="T10" fmla="*/ T9 w 187"/>
                              <a:gd name="T11" fmla="*/ 16834 h 16834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87" h="16834">
                                <a:moveTo>
                                  <a:pt x="187" y="16834"/>
                                </a:moveTo>
                                <a:lnTo>
                                  <a:pt x="187" y="0"/>
                                </a:lnTo>
                                <a:moveTo>
                                  <a:pt x="0" y="0"/>
                                </a:moveTo>
                                <a:lnTo>
                                  <a:pt x="0" y="16834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A853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9940228" name="docshape4"/>
                        <wps:cNvSpPr>
                          <a:spLocks/>
                        </wps:cNvSpPr>
                        <wps:spPr bwMode="auto">
                          <a:xfrm>
                            <a:off x="2" y="4783"/>
                            <a:ext cx="187" cy="12051"/>
                          </a:xfrm>
                          <a:prstGeom prst="rect">
                            <a:avLst/>
                          </a:prstGeom>
                          <a:solidFill>
                            <a:srgbClr val="2F5F00">
                              <a:alpha val="89803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268147" name="docshape5"/>
                        <wps:cNvSpPr>
                          <a:spLocks/>
                        </wps:cNvSpPr>
                        <wps:spPr bwMode="auto">
                          <a:xfrm>
                            <a:off x="2" y="4783"/>
                            <a:ext cx="187" cy="12051"/>
                          </a:xfrm>
                          <a:custGeom>
                            <a:avLst/>
                            <a:gdLst>
                              <a:gd name="T0" fmla="+- 0 189 2"/>
                              <a:gd name="T1" fmla="*/ T0 w 187"/>
                              <a:gd name="T2" fmla="+- 0 16834 4784"/>
                              <a:gd name="T3" fmla="*/ 16834 h 12051"/>
                              <a:gd name="T4" fmla="+- 0 189 2"/>
                              <a:gd name="T5" fmla="*/ T4 w 187"/>
                              <a:gd name="T6" fmla="+- 0 4784 4784"/>
                              <a:gd name="T7" fmla="*/ 4784 h 12051"/>
                              <a:gd name="T8" fmla="+- 0 2 2"/>
                              <a:gd name="T9" fmla="*/ T8 w 187"/>
                              <a:gd name="T10" fmla="+- 0 4784 4784"/>
                              <a:gd name="T11" fmla="*/ 4784 h 12051"/>
                              <a:gd name="T12" fmla="+- 0 2 2"/>
                              <a:gd name="T13" fmla="*/ T12 w 187"/>
                              <a:gd name="T14" fmla="+- 0 16834 4784"/>
                              <a:gd name="T15" fmla="*/ 16834 h 120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87" h="12051">
                                <a:moveTo>
                                  <a:pt x="187" y="12050"/>
                                </a:moveTo>
                                <a:lnTo>
                                  <a:pt x="18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05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2F5F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6F214E" id="docshapegroup1" o:spid="_x0000_s1026" style="position:absolute;margin-left:.25pt;margin-top:0;width:10.15pt;height:842.1pt;z-index:251666432;mso-position-horizontal-relative:page;mso-position-vertical:top;mso-position-vertical-relative:page" coordorigin="-6" coordsize="203,16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">
                <v:rect id="docshape2" o:spid="_x0000_s1027" style="position:absolute;left:1;width:187;height:4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" fillcolor="#a85300" stroked="f">
                  <v:path arrowok="t"/>
                </v:rect>
                <v:shape id="docshape3" o:spid="_x0000_s1028" style="position:absolute;left:1;width:187;height:16834;visibility:visible;mso-wrap-style:square;v-text-anchor:top" coordsize="187,16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" path="m187,16834l187,m,l,16834e" filled="f" strokecolor="#a85300">
                  <v:path arrowok="t" o:connecttype="custom" o:connectlocs="187,16834;187,0;0,0;0,16834" o:connectangles="0,0,0,0"/>
                </v:shape>
                <v:rect id="docshape4" o:spid="_x0000_s1029" style="position:absolute;left:2;top:4783;width:187;height:12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" fillcolor="#2f5f00" stroked="f">
                  <v:fill opacity="58853f"/>
                  <v:path arrowok="t"/>
                </v:rect>
                <v:shape id="docshape5" o:spid="_x0000_s1030" style="position:absolute;left:2;top:4783;width:187;height:12051;visibility:visible;mso-wrap-style:square;v-text-anchor:top" coordsize="187,12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" path="m187,12050l187,,,,,12050e" filled="f" strokecolor="#2f5f00">
                  <v:path arrowok="t" o:connecttype="custom" o:connectlocs="187,16834;187,4784;0,4784;0,16834" o:connectangles="0,0,0,0"/>
                </v:shape>
                <w10:wrap anchorx="page" anchory="page"/>
              </v:group>
            </w:pict>
          </mc:Fallback>
        </mc:AlternateContent>
      </w:r>
    </w:p>
    <w:sectPr w:rsidR="00266CC3" w:rsidRPr="008761A6" w:rsidSect="00910083">
      <w:footerReference w:type="even" r:id="rId14"/>
      <w:footerReference w:type="default" r:id="rId15"/>
      <w:pgSz w:w="11906" w:h="16838"/>
      <w:pgMar w:top="363" w:right="821" w:bottom="640" w:left="878" w:header="706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3BDC1" w14:textId="77777777" w:rsidR="000906DF" w:rsidRDefault="000906DF" w:rsidP="00A72E12">
      <w:r>
        <w:separator/>
      </w:r>
    </w:p>
  </w:endnote>
  <w:endnote w:type="continuationSeparator" w:id="0">
    <w:p w14:paraId="67642CCD" w14:textId="77777777" w:rsidR="000906DF" w:rsidRDefault="000906DF" w:rsidP="00A72E12">
      <w:r>
        <w:continuationSeparator/>
      </w:r>
    </w:p>
  </w:endnote>
  <w:endnote w:type="continuationNotice" w:id="1">
    <w:p w14:paraId="6A30E869" w14:textId="77777777" w:rsidR="000906DF" w:rsidRDefault="000906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 (Body CS)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92595740"/>
      <w:docPartObj>
        <w:docPartGallery w:val="Page Numbers (Bottom of Page)"/>
        <w:docPartUnique/>
      </w:docPartObj>
    </w:sdtPr>
    <w:sdtContent>
      <w:p w14:paraId="67AD6AEA" w14:textId="487A810C" w:rsidR="00AF14B0" w:rsidRDefault="00AF14B0" w:rsidP="000318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7FD825A" w14:textId="77777777" w:rsidR="00AF14B0" w:rsidRDefault="00AF14B0" w:rsidP="00A72E12">
    <w:pPr>
      <w:pStyle w:val="Footer"/>
      <w:ind w:right="360"/>
    </w:pPr>
  </w:p>
  <w:p w14:paraId="5F35AA3E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69955420"/>
      <w:docPartObj>
        <w:docPartGallery w:val="Page Numbers (Bottom of Page)"/>
        <w:docPartUnique/>
      </w:docPartObj>
    </w:sdtPr>
    <w:sdtContent>
      <w:p w14:paraId="6A5CD6EE" w14:textId="2DE40A8D" w:rsidR="00AF14B0" w:rsidRDefault="00AF14B0" w:rsidP="00B705AA">
        <w:pPr>
          <w:pStyle w:val="Footer"/>
          <w:framePr w:h="486" w:hRule="exact" w:wrap="none" w:vAnchor="text" w:hAnchor="page" w:x="16266" w:y="-39"/>
          <w:rPr>
            <w:rStyle w:val="PageNumber"/>
          </w:rPr>
        </w:pPr>
        <w:r w:rsidRPr="00A72E12">
          <w:rPr>
            <w:rStyle w:val="PageNumber"/>
            <w:rFonts w:ascii="Garamond" w:hAnsi="Garamond"/>
          </w:rPr>
          <w:fldChar w:fldCharType="begin"/>
        </w:r>
        <w:r w:rsidRPr="00A72E12">
          <w:rPr>
            <w:rStyle w:val="PageNumber"/>
            <w:rFonts w:ascii="Garamond" w:hAnsi="Garamond"/>
          </w:rPr>
          <w:instrText xml:space="preserve"> PAGE </w:instrText>
        </w:r>
        <w:r w:rsidRPr="00A72E12">
          <w:rPr>
            <w:rStyle w:val="PageNumber"/>
            <w:rFonts w:ascii="Garamond" w:hAnsi="Garamond"/>
          </w:rPr>
          <w:fldChar w:fldCharType="separate"/>
        </w:r>
        <w:r>
          <w:rPr>
            <w:rStyle w:val="PageNumber"/>
            <w:rFonts w:ascii="Garamond" w:hAnsi="Garamond"/>
            <w:noProof/>
          </w:rPr>
          <w:t>8</w:t>
        </w:r>
        <w:r w:rsidRPr="00A72E12">
          <w:rPr>
            <w:rStyle w:val="PageNumber"/>
            <w:rFonts w:ascii="Garamond" w:hAnsi="Garamond"/>
          </w:rPr>
          <w:fldChar w:fldCharType="end"/>
        </w:r>
      </w:p>
    </w:sdtContent>
  </w:sdt>
  <w:sdt>
    <w:sdtPr>
      <w:rPr>
        <w:rStyle w:val="PageNumber"/>
        <w:rFonts w:ascii="Garamond" w:hAnsi="Garamond"/>
      </w:rPr>
      <w:id w:val="2144076472"/>
      <w:docPartObj>
        <w:docPartGallery w:val="Page Numbers (Bottom of Page)"/>
        <w:docPartUnique/>
      </w:docPartObj>
    </w:sdtPr>
    <w:sdtContent>
      <w:p w14:paraId="4FC7B305" w14:textId="77777777" w:rsidR="009D4B09" w:rsidRPr="00B705AA" w:rsidRDefault="009D4B09" w:rsidP="009D4B09">
        <w:pPr>
          <w:pStyle w:val="Footer"/>
          <w:framePr w:wrap="none" w:vAnchor="text" w:hAnchor="page" w:x="10854" w:y="23"/>
          <w:rPr>
            <w:rStyle w:val="PageNumber"/>
            <w:rFonts w:ascii="Garamond" w:hAnsi="Garamond"/>
          </w:rPr>
        </w:pPr>
        <w:r w:rsidRPr="00B705AA">
          <w:rPr>
            <w:rStyle w:val="PageNumber"/>
            <w:rFonts w:ascii="Garamond" w:hAnsi="Garamond"/>
          </w:rPr>
          <w:fldChar w:fldCharType="begin"/>
        </w:r>
        <w:r w:rsidRPr="00B705AA">
          <w:rPr>
            <w:rStyle w:val="PageNumber"/>
            <w:rFonts w:ascii="Garamond" w:hAnsi="Garamond"/>
          </w:rPr>
          <w:instrText xml:space="preserve"> PAGE </w:instrText>
        </w:r>
        <w:r w:rsidRPr="00B705AA">
          <w:rPr>
            <w:rStyle w:val="PageNumber"/>
            <w:rFonts w:ascii="Garamond" w:hAnsi="Garamond"/>
          </w:rPr>
          <w:fldChar w:fldCharType="separate"/>
        </w:r>
        <w:r>
          <w:rPr>
            <w:rStyle w:val="PageNumber"/>
            <w:rFonts w:ascii="Garamond" w:hAnsi="Garamond"/>
          </w:rPr>
          <w:t>19</w:t>
        </w:r>
        <w:r w:rsidRPr="00B705AA">
          <w:rPr>
            <w:rStyle w:val="PageNumber"/>
            <w:rFonts w:ascii="Garamond" w:hAnsi="Garamond"/>
          </w:rPr>
          <w:fldChar w:fldCharType="end"/>
        </w:r>
      </w:p>
    </w:sdtContent>
  </w:sdt>
  <w:p w14:paraId="53FB28CF" w14:textId="2886F14C" w:rsidR="00AF14B0" w:rsidRPr="00A72E12" w:rsidRDefault="00AF14B0" w:rsidP="009D4B09">
    <w:pPr>
      <w:pStyle w:val="Footer"/>
      <w:ind w:right="284"/>
      <w:jc w:val="right"/>
      <w:rPr>
        <w:rFonts w:ascii="Garamond" w:hAnsi="Garamond"/>
      </w:rPr>
    </w:pPr>
    <w:r w:rsidRPr="00A72E12">
      <w:rPr>
        <w:rFonts w:ascii="Garamond" w:hAnsi="Garamond"/>
      </w:rPr>
      <w:t>Page</w:t>
    </w:r>
    <w:r w:rsidR="009D4B09">
      <w:rPr>
        <w:rFonts w:ascii="Garamond" w:hAnsi="Garamond"/>
      </w:rPr>
      <w:t xml:space="preserve"> </w:t>
    </w:r>
  </w:p>
  <w:p w14:paraId="315CF2DD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6D6B1E" w14:textId="77777777" w:rsidR="000906DF" w:rsidRDefault="000906DF" w:rsidP="00A72E12">
      <w:r>
        <w:separator/>
      </w:r>
    </w:p>
  </w:footnote>
  <w:footnote w:type="continuationSeparator" w:id="0">
    <w:p w14:paraId="374E553F" w14:textId="77777777" w:rsidR="000906DF" w:rsidRDefault="000906DF" w:rsidP="00A72E12">
      <w:r>
        <w:continuationSeparator/>
      </w:r>
    </w:p>
  </w:footnote>
  <w:footnote w:type="continuationNotice" w:id="1">
    <w:p w14:paraId="6B406A1B" w14:textId="77777777" w:rsidR="000906DF" w:rsidRDefault="000906D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0B4942"/>
    <w:multiLevelType w:val="hybridMultilevel"/>
    <w:tmpl w:val="365CC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C6BE3"/>
    <w:multiLevelType w:val="hybridMultilevel"/>
    <w:tmpl w:val="2E34DB98"/>
    <w:lvl w:ilvl="0" w:tplc="F7A87790">
      <w:start w:val="16"/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9402FF"/>
    <w:multiLevelType w:val="hybridMultilevel"/>
    <w:tmpl w:val="333CE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3763EC"/>
    <w:multiLevelType w:val="hybridMultilevel"/>
    <w:tmpl w:val="80D4EA24"/>
    <w:lvl w:ilvl="0" w:tplc="F84873DA">
      <w:start w:val="1"/>
      <w:numFmt w:val="lowerLetter"/>
      <w:lvlText w:val="%1."/>
      <w:lvlJc w:val="left"/>
      <w:pPr>
        <w:ind w:left="720" w:hanging="360"/>
      </w:pPr>
      <w:rPr>
        <w:rFonts w:cs="Times New Roman (Body CS)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336266">
    <w:abstractNumId w:val="1"/>
  </w:num>
  <w:num w:numId="2" w16cid:durableId="214124074">
    <w:abstractNumId w:val="2"/>
  </w:num>
  <w:num w:numId="3" w16cid:durableId="1568105122">
    <w:abstractNumId w:val="3"/>
  </w:num>
  <w:num w:numId="4" w16cid:durableId="117048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NjU3MDY3NDcwMzZS0lEKTi0uzszPAykwrAUAKbhgxywAAAA="/>
  </w:docVars>
  <w:rsids>
    <w:rsidRoot w:val="00B30AB4"/>
    <w:rsid w:val="00000634"/>
    <w:rsid w:val="000020E6"/>
    <w:rsid w:val="00010019"/>
    <w:rsid w:val="0001173D"/>
    <w:rsid w:val="000149A8"/>
    <w:rsid w:val="00020517"/>
    <w:rsid w:val="00026EDF"/>
    <w:rsid w:val="00027E2A"/>
    <w:rsid w:val="00027F90"/>
    <w:rsid w:val="0003086F"/>
    <w:rsid w:val="0003187D"/>
    <w:rsid w:val="00035221"/>
    <w:rsid w:val="000367D2"/>
    <w:rsid w:val="000379BC"/>
    <w:rsid w:val="00037FA5"/>
    <w:rsid w:val="0004181A"/>
    <w:rsid w:val="000450A5"/>
    <w:rsid w:val="00046DA4"/>
    <w:rsid w:val="0005045F"/>
    <w:rsid w:val="00053E73"/>
    <w:rsid w:val="00055409"/>
    <w:rsid w:val="0005609A"/>
    <w:rsid w:val="00057364"/>
    <w:rsid w:val="0006472A"/>
    <w:rsid w:val="00065F39"/>
    <w:rsid w:val="000666DF"/>
    <w:rsid w:val="00066E28"/>
    <w:rsid w:val="00067A6A"/>
    <w:rsid w:val="0007083C"/>
    <w:rsid w:val="0007246D"/>
    <w:rsid w:val="000771FB"/>
    <w:rsid w:val="000818A0"/>
    <w:rsid w:val="000818DB"/>
    <w:rsid w:val="0008501B"/>
    <w:rsid w:val="00085B40"/>
    <w:rsid w:val="00086530"/>
    <w:rsid w:val="00086935"/>
    <w:rsid w:val="000906DF"/>
    <w:rsid w:val="00091F70"/>
    <w:rsid w:val="00092CF0"/>
    <w:rsid w:val="000931E0"/>
    <w:rsid w:val="00094B48"/>
    <w:rsid w:val="000970E8"/>
    <w:rsid w:val="000A2C18"/>
    <w:rsid w:val="000A35EB"/>
    <w:rsid w:val="000A67F5"/>
    <w:rsid w:val="000B2B9C"/>
    <w:rsid w:val="000B4802"/>
    <w:rsid w:val="000B507F"/>
    <w:rsid w:val="000B6BC9"/>
    <w:rsid w:val="000C2D7A"/>
    <w:rsid w:val="000C3BB4"/>
    <w:rsid w:val="000C4298"/>
    <w:rsid w:val="000C532C"/>
    <w:rsid w:val="000C6583"/>
    <w:rsid w:val="000C7FD3"/>
    <w:rsid w:val="000D3D43"/>
    <w:rsid w:val="000D4432"/>
    <w:rsid w:val="000D4564"/>
    <w:rsid w:val="000D7504"/>
    <w:rsid w:val="000D78CA"/>
    <w:rsid w:val="000D7954"/>
    <w:rsid w:val="000E03C2"/>
    <w:rsid w:val="000E11CB"/>
    <w:rsid w:val="000E370F"/>
    <w:rsid w:val="000E492B"/>
    <w:rsid w:val="000E5767"/>
    <w:rsid w:val="000F006C"/>
    <w:rsid w:val="000F260B"/>
    <w:rsid w:val="000F4414"/>
    <w:rsid w:val="000F66E5"/>
    <w:rsid w:val="000F7904"/>
    <w:rsid w:val="0010294F"/>
    <w:rsid w:val="00104558"/>
    <w:rsid w:val="0011178C"/>
    <w:rsid w:val="001124EB"/>
    <w:rsid w:val="00112F08"/>
    <w:rsid w:val="0011496B"/>
    <w:rsid w:val="00115354"/>
    <w:rsid w:val="00125705"/>
    <w:rsid w:val="00126E60"/>
    <w:rsid w:val="00127E1E"/>
    <w:rsid w:val="001301B6"/>
    <w:rsid w:val="001411DA"/>
    <w:rsid w:val="001433BD"/>
    <w:rsid w:val="00150E63"/>
    <w:rsid w:val="001517E0"/>
    <w:rsid w:val="0015509E"/>
    <w:rsid w:val="00156DD3"/>
    <w:rsid w:val="00157356"/>
    <w:rsid w:val="00157A9C"/>
    <w:rsid w:val="0016129F"/>
    <w:rsid w:val="001635E5"/>
    <w:rsid w:val="00164933"/>
    <w:rsid w:val="0016766B"/>
    <w:rsid w:val="001707AA"/>
    <w:rsid w:val="001731AB"/>
    <w:rsid w:val="00177B5C"/>
    <w:rsid w:val="00182C69"/>
    <w:rsid w:val="001852B1"/>
    <w:rsid w:val="001862C0"/>
    <w:rsid w:val="00186E0B"/>
    <w:rsid w:val="00192D41"/>
    <w:rsid w:val="001953A7"/>
    <w:rsid w:val="001968BF"/>
    <w:rsid w:val="0019786D"/>
    <w:rsid w:val="00197AFB"/>
    <w:rsid w:val="001A1A18"/>
    <w:rsid w:val="001A3D7B"/>
    <w:rsid w:val="001A3E3F"/>
    <w:rsid w:val="001A3E68"/>
    <w:rsid w:val="001A433A"/>
    <w:rsid w:val="001A6D4F"/>
    <w:rsid w:val="001A6E95"/>
    <w:rsid w:val="001B12CE"/>
    <w:rsid w:val="001B2ECF"/>
    <w:rsid w:val="001B317A"/>
    <w:rsid w:val="001B4BB5"/>
    <w:rsid w:val="001C314A"/>
    <w:rsid w:val="001C417A"/>
    <w:rsid w:val="001D056B"/>
    <w:rsid w:val="001D08E3"/>
    <w:rsid w:val="001D3139"/>
    <w:rsid w:val="001E269F"/>
    <w:rsid w:val="001E2876"/>
    <w:rsid w:val="001E3CF9"/>
    <w:rsid w:val="001F20EA"/>
    <w:rsid w:val="001F2770"/>
    <w:rsid w:val="001F3F3C"/>
    <w:rsid w:val="001F4EEA"/>
    <w:rsid w:val="001F60A1"/>
    <w:rsid w:val="001F76DA"/>
    <w:rsid w:val="001F77EE"/>
    <w:rsid w:val="002033C4"/>
    <w:rsid w:val="002045DC"/>
    <w:rsid w:val="002055E2"/>
    <w:rsid w:val="002063FE"/>
    <w:rsid w:val="0020671C"/>
    <w:rsid w:val="002070F7"/>
    <w:rsid w:val="002114C6"/>
    <w:rsid w:val="0021246F"/>
    <w:rsid w:val="002158D0"/>
    <w:rsid w:val="00223735"/>
    <w:rsid w:val="00225BF9"/>
    <w:rsid w:val="00226CC6"/>
    <w:rsid w:val="002311AB"/>
    <w:rsid w:val="00233188"/>
    <w:rsid w:val="00233EFA"/>
    <w:rsid w:val="002350C9"/>
    <w:rsid w:val="00235E11"/>
    <w:rsid w:val="00236033"/>
    <w:rsid w:val="00236957"/>
    <w:rsid w:val="002370D9"/>
    <w:rsid w:val="002375E1"/>
    <w:rsid w:val="00237FC5"/>
    <w:rsid w:val="00241CAA"/>
    <w:rsid w:val="0024475E"/>
    <w:rsid w:val="002536EE"/>
    <w:rsid w:val="002544D8"/>
    <w:rsid w:val="00255222"/>
    <w:rsid w:val="00257AF4"/>
    <w:rsid w:val="00260C33"/>
    <w:rsid w:val="00262C35"/>
    <w:rsid w:val="0026403B"/>
    <w:rsid w:val="002649CF"/>
    <w:rsid w:val="00265C56"/>
    <w:rsid w:val="00266CC3"/>
    <w:rsid w:val="0027111A"/>
    <w:rsid w:val="002732EB"/>
    <w:rsid w:val="00273D29"/>
    <w:rsid w:val="0027426A"/>
    <w:rsid w:val="002818B8"/>
    <w:rsid w:val="00282018"/>
    <w:rsid w:val="0028589C"/>
    <w:rsid w:val="00287630"/>
    <w:rsid w:val="00287F2B"/>
    <w:rsid w:val="00295C65"/>
    <w:rsid w:val="00295D71"/>
    <w:rsid w:val="0029621C"/>
    <w:rsid w:val="002A1763"/>
    <w:rsid w:val="002A3C83"/>
    <w:rsid w:val="002A7124"/>
    <w:rsid w:val="002B3943"/>
    <w:rsid w:val="002B62AB"/>
    <w:rsid w:val="002C1B6A"/>
    <w:rsid w:val="002C4677"/>
    <w:rsid w:val="002C69D1"/>
    <w:rsid w:val="002D3A9F"/>
    <w:rsid w:val="002E0B77"/>
    <w:rsid w:val="002E3FDB"/>
    <w:rsid w:val="002E4D69"/>
    <w:rsid w:val="002E6DCE"/>
    <w:rsid w:val="002E724C"/>
    <w:rsid w:val="002F0E88"/>
    <w:rsid w:val="002F73A2"/>
    <w:rsid w:val="00300A48"/>
    <w:rsid w:val="003116EE"/>
    <w:rsid w:val="00314726"/>
    <w:rsid w:val="00316B57"/>
    <w:rsid w:val="00316FF4"/>
    <w:rsid w:val="003204F1"/>
    <w:rsid w:val="00323C2B"/>
    <w:rsid w:val="00325893"/>
    <w:rsid w:val="0032596F"/>
    <w:rsid w:val="0032742C"/>
    <w:rsid w:val="0033011A"/>
    <w:rsid w:val="0033088D"/>
    <w:rsid w:val="00333E62"/>
    <w:rsid w:val="0034179B"/>
    <w:rsid w:val="003457CF"/>
    <w:rsid w:val="00347855"/>
    <w:rsid w:val="003505CB"/>
    <w:rsid w:val="00350887"/>
    <w:rsid w:val="00354472"/>
    <w:rsid w:val="00355CC5"/>
    <w:rsid w:val="003654A0"/>
    <w:rsid w:val="00370FE7"/>
    <w:rsid w:val="00371403"/>
    <w:rsid w:val="00371983"/>
    <w:rsid w:val="0037217B"/>
    <w:rsid w:val="0037410B"/>
    <w:rsid w:val="0037644F"/>
    <w:rsid w:val="00377B00"/>
    <w:rsid w:val="0038198F"/>
    <w:rsid w:val="00381D51"/>
    <w:rsid w:val="003834B3"/>
    <w:rsid w:val="00384B75"/>
    <w:rsid w:val="003855CD"/>
    <w:rsid w:val="00386466"/>
    <w:rsid w:val="003873B5"/>
    <w:rsid w:val="003902F8"/>
    <w:rsid w:val="003946F5"/>
    <w:rsid w:val="003966C0"/>
    <w:rsid w:val="003A4D78"/>
    <w:rsid w:val="003A513A"/>
    <w:rsid w:val="003A6A32"/>
    <w:rsid w:val="003A7BD3"/>
    <w:rsid w:val="003B36A3"/>
    <w:rsid w:val="003B5AE2"/>
    <w:rsid w:val="003C036E"/>
    <w:rsid w:val="003C1948"/>
    <w:rsid w:val="003C704A"/>
    <w:rsid w:val="003D0030"/>
    <w:rsid w:val="003D03DA"/>
    <w:rsid w:val="003D33E6"/>
    <w:rsid w:val="003D6505"/>
    <w:rsid w:val="003E010F"/>
    <w:rsid w:val="003E6327"/>
    <w:rsid w:val="003E6DB0"/>
    <w:rsid w:val="003F11A2"/>
    <w:rsid w:val="003F169F"/>
    <w:rsid w:val="003F4E4D"/>
    <w:rsid w:val="003F5535"/>
    <w:rsid w:val="00400E63"/>
    <w:rsid w:val="004058D7"/>
    <w:rsid w:val="004079C4"/>
    <w:rsid w:val="0041051A"/>
    <w:rsid w:val="00410690"/>
    <w:rsid w:val="00413436"/>
    <w:rsid w:val="004136CA"/>
    <w:rsid w:val="00414B76"/>
    <w:rsid w:val="00416ECB"/>
    <w:rsid w:val="00417F44"/>
    <w:rsid w:val="004203F1"/>
    <w:rsid w:val="00424129"/>
    <w:rsid w:val="0043304A"/>
    <w:rsid w:val="004332A7"/>
    <w:rsid w:val="00440479"/>
    <w:rsid w:val="0044161A"/>
    <w:rsid w:val="00442647"/>
    <w:rsid w:val="00446989"/>
    <w:rsid w:val="00453F89"/>
    <w:rsid w:val="00461956"/>
    <w:rsid w:val="00463A84"/>
    <w:rsid w:val="00463D29"/>
    <w:rsid w:val="0046437A"/>
    <w:rsid w:val="00471266"/>
    <w:rsid w:val="00472BFF"/>
    <w:rsid w:val="004734B4"/>
    <w:rsid w:val="00474D40"/>
    <w:rsid w:val="004779F5"/>
    <w:rsid w:val="00481F44"/>
    <w:rsid w:val="00483C50"/>
    <w:rsid w:val="00485FD0"/>
    <w:rsid w:val="004910D1"/>
    <w:rsid w:val="00492434"/>
    <w:rsid w:val="00494293"/>
    <w:rsid w:val="00494DDB"/>
    <w:rsid w:val="00494F43"/>
    <w:rsid w:val="004961FB"/>
    <w:rsid w:val="00496390"/>
    <w:rsid w:val="00496D4A"/>
    <w:rsid w:val="004A1013"/>
    <w:rsid w:val="004A1E8E"/>
    <w:rsid w:val="004A355F"/>
    <w:rsid w:val="004A4B10"/>
    <w:rsid w:val="004A6F2A"/>
    <w:rsid w:val="004A7EB2"/>
    <w:rsid w:val="004B051F"/>
    <w:rsid w:val="004B20BD"/>
    <w:rsid w:val="004B2DDF"/>
    <w:rsid w:val="004B3120"/>
    <w:rsid w:val="004B3FE8"/>
    <w:rsid w:val="004B450E"/>
    <w:rsid w:val="004B4C34"/>
    <w:rsid w:val="004C370A"/>
    <w:rsid w:val="004C3A69"/>
    <w:rsid w:val="004D313C"/>
    <w:rsid w:val="004D78CC"/>
    <w:rsid w:val="004E1355"/>
    <w:rsid w:val="004E303F"/>
    <w:rsid w:val="004E7BD5"/>
    <w:rsid w:val="004E7C34"/>
    <w:rsid w:val="004F1A85"/>
    <w:rsid w:val="004F7FA0"/>
    <w:rsid w:val="00500E10"/>
    <w:rsid w:val="00500E4E"/>
    <w:rsid w:val="00502FBD"/>
    <w:rsid w:val="00503660"/>
    <w:rsid w:val="0050401C"/>
    <w:rsid w:val="005050CF"/>
    <w:rsid w:val="005053E5"/>
    <w:rsid w:val="005054A2"/>
    <w:rsid w:val="005075BA"/>
    <w:rsid w:val="005127B5"/>
    <w:rsid w:val="00517A3A"/>
    <w:rsid w:val="005220DD"/>
    <w:rsid w:val="005267C2"/>
    <w:rsid w:val="00526D16"/>
    <w:rsid w:val="005306DD"/>
    <w:rsid w:val="00530A6B"/>
    <w:rsid w:val="005332B0"/>
    <w:rsid w:val="00533E3C"/>
    <w:rsid w:val="005341F8"/>
    <w:rsid w:val="00535841"/>
    <w:rsid w:val="0053712B"/>
    <w:rsid w:val="00540627"/>
    <w:rsid w:val="00541FC8"/>
    <w:rsid w:val="005430C9"/>
    <w:rsid w:val="0054426C"/>
    <w:rsid w:val="005461BD"/>
    <w:rsid w:val="00547239"/>
    <w:rsid w:val="0055087A"/>
    <w:rsid w:val="005509CA"/>
    <w:rsid w:val="005536C4"/>
    <w:rsid w:val="00553AFC"/>
    <w:rsid w:val="00554ABF"/>
    <w:rsid w:val="005564B9"/>
    <w:rsid w:val="00562235"/>
    <w:rsid w:val="005625F7"/>
    <w:rsid w:val="00563884"/>
    <w:rsid w:val="005657C1"/>
    <w:rsid w:val="005710DA"/>
    <w:rsid w:val="00572825"/>
    <w:rsid w:val="00572EF3"/>
    <w:rsid w:val="00573781"/>
    <w:rsid w:val="00576DC6"/>
    <w:rsid w:val="0057725E"/>
    <w:rsid w:val="00580FC5"/>
    <w:rsid w:val="00581F72"/>
    <w:rsid w:val="0058411C"/>
    <w:rsid w:val="00585B45"/>
    <w:rsid w:val="00587CC2"/>
    <w:rsid w:val="00592F62"/>
    <w:rsid w:val="00597BBA"/>
    <w:rsid w:val="005A0CCD"/>
    <w:rsid w:val="005A2B06"/>
    <w:rsid w:val="005A45DF"/>
    <w:rsid w:val="005A4A46"/>
    <w:rsid w:val="005A5176"/>
    <w:rsid w:val="005A621F"/>
    <w:rsid w:val="005A6D31"/>
    <w:rsid w:val="005B5ECA"/>
    <w:rsid w:val="005B6E23"/>
    <w:rsid w:val="005C1AAF"/>
    <w:rsid w:val="005C6247"/>
    <w:rsid w:val="005C7BB8"/>
    <w:rsid w:val="005D239E"/>
    <w:rsid w:val="005D42F3"/>
    <w:rsid w:val="005D4999"/>
    <w:rsid w:val="005D5316"/>
    <w:rsid w:val="005E0E1F"/>
    <w:rsid w:val="005E29D7"/>
    <w:rsid w:val="005F0C75"/>
    <w:rsid w:val="005F3C73"/>
    <w:rsid w:val="005F630A"/>
    <w:rsid w:val="005F69C8"/>
    <w:rsid w:val="00610589"/>
    <w:rsid w:val="00617AF7"/>
    <w:rsid w:val="00617D78"/>
    <w:rsid w:val="00622B83"/>
    <w:rsid w:val="00623267"/>
    <w:rsid w:val="0062369A"/>
    <w:rsid w:val="006241E9"/>
    <w:rsid w:val="00624F9F"/>
    <w:rsid w:val="00625780"/>
    <w:rsid w:val="00627F35"/>
    <w:rsid w:val="00630314"/>
    <w:rsid w:val="00632D49"/>
    <w:rsid w:val="006406FE"/>
    <w:rsid w:val="00642D8F"/>
    <w:rsid w:val="00645CFB"/>
    <w:rsid w:val="006479AE"/>
    <w:rsid w:val="00653299"/>
    <w:rsid w:val="00653CF5"/>
    <w:rsid w:val="006545AF"/>
    <w:rsid w:val="00657FD4"/>
    <w:rsid w:val="006613ED"/>
    <w:rsid w:val="00663E41"/>
    <w:rsid w:val="00667E4E"/>
    <w:rsid w:val="006730B5"/>
    <w:rsid w:val="0068012C"/>
    <w:rsid w:val="006806F3"/>
    <w:rsid w:val="00680B19"/>
    <w:rsid w:val="00687370"/>
    <w:rsid w:val="00691228"/>
    <w:rsid w:val="0069284A"/>
    <w:rsid w:val="00692986"/>
    <w:rsid w:val="00692B92"/>
    <w:rsid w:val="0069397D"/>
    <w:rsid w:val="006A1DDA"/>
    <w:rsid w:val="006A3851"/>
    <w:rsid w:val="006B05DA"/>
    <w:rsid w:val="006B259D"/>
    <w:rsid w:val="006B272C"/>
    <w:rsid w:val="006B4D5D"/>
    <w:rsid w:val="006B558C"/>
    <w:rsid w:val="006B6C4F"/>
    <w:rsid w:val="006C0A03"/>
    <w:rsid w:val="006C2F34"/>
    <w:rsid w:val="006C7BDF"/>
    <w:rsid w:val="006D0078"/>
    <w:rsid w:val="006D1457"/>
    <w:rsid w:val="006D2355"/>
    <w:rsid w:val="006D2AA9"/>
    <w:rsid w:val="006E283A"/>
    <w:rsid w:val="006E2A53"/>
    <w:rsid w:val="006E3F49"/>
    <w:rsid w:val="006E41AF"/>
    <w:rsid w:val="006E59EE"/>
    <w:rsid w:val="006E5DC2"/>
    <w:rsid w:val="006E7407"/>
    <w:rsid w:val="006E7EFC"/>
    <w:rsid w:val="006F2964"/>
    <w:rsid w:val="006F34EB"/>
    <w:rsid w:val="006F41B3"/>
    <w:rsid w:val="006F42B9"/>
    <w:rsid w:val="006F4961"/>
    <w:rsid w:val="006F56DC"/>
    <w:rsid w:val="006F6004"/>
    <w:rsid w:val="00707E5B"/>
    <w:rsid w:val="00707ECF"/>
    <w:rsid w:val="00711C66"/>
    <w:rsid w:val="00715499"/>
    <w:rsid w:val="00715871"/>
    <w:rsid w:val="0071750B"/>
    <w:rsid w:val="00720608"/>
    <w:rsid w:val="0072144D"/>
    <w:rsid w:val="00721B8D"/>
    <w:rsid w:val="007258EF"/>
    <w:rsid w:val="007315C5"/>
    <w:rsid w:val="00735EF8"/>
    <w:rsid w:val="00736411"/>
    <w:rsid w:val="007372CD"/>
    <w:rsid w:val="00745816"/>
    <w:rsid w:val="00746828"/>
    <w:rsid w:val="00746DBD"/>
    <w:rsid w:val="00750055"/>
    <w:rsid w:val="00751796"/>
    <w:rsid w:val="007535EA"/>
    <w:rsid w:val="00753DB7"/>
    <w:rsid w:val="00755385"/>
    <w:rsid w:val="00764AB5"/>
    <w:rsid w:val="007664EA"/>
    <w:rsid w:val="00767840"/>
    <w:rsid w:val="00767AD4"/>
    <w:rsid w:val="007705D4"/>
    <w:rsid w:val="00770BFC"/>
    <w:rsid w:val="00771BE6"/>
    <w:rsid w:val="00772913"/>
    <w:rsid w:val="00775C01"/>
    <w:rsid w:val="00780208"/>
    <w:rsid w:val="0078508D"/>
    <w:rsid w:val="00785701"/>
    <w:rsid w:val="00790766"/>
    <w:rsid w:val="00792576"/>
    <w:rsid w:val="00795763"/>
    <w:rsid w:val="007A13E5"/>
    <w:rsid w:val="007A34CB"/>
    <w:rsid w:val="007A4B99"/>
    <w:rsid w:val="007B1109"/>
    <w:rsid w:val="007B2444"/>
    <w:rsid w:val="007B2BC2"/>
    <w:rsid w:val="007B3212"/>
    <w:rsid w:val="007B4E57"/>
    <w:rsid w:val="007B535E"/>
    <w:rsid w:val="007B5B39"/>
    <w:rsid w:val="007B726F"/>
    <w:rsid w:val="007C0EF0"/>
    <w:rsid w:val="007C545E"/>
    <w:rsid w:val="007D113D"/>
    <w:rsid w:val="007D301D"/>
    <w:rsid w:val="007D3A40"/>
    <w:rsid w:val="007D3B9B"/>
    <w:rsid w:val="007D4C9F"/>
    <w:rsid w:val="007E0BF2"/>
    <w:rsid w:val="007E0CC4"/>
    <w:rsid w:val="007E1BA6"/>
    <w:rsid w:val="007E753B"/>
    <w:rsid w:val="007F2DF9"/>
    <w:rsid w:val="007F73BE"/>
    <w:rsid w:val="007F7837"/>
    <w:rsid w:val="00804B18"/>
    <w:rsid w:val="00806BCC"/>
    <w:rsid w:val="00811550"/>
    <w:rsid w:val="00813B5A"/>
    <w:rsid w:val="008149AF"/>
    <w:rsid w:val="00814CD4"/>
    <w:rsid w:val="00817D98"/>
    <w:rsid w:val="00823A26"/>
    <w:rsid w:val="00824EAB"/>
    <w:rsid w:val="00830C39"/>
    <w:rsid w:val="00833927"/>
    <w:rsid w:val="00835225"/>
    <w:rsid w:val="0083620F"/>
    <w:rsid w:val="0083648B"/>
    <w:rsid w:val="0084158B"/>
    <w:rsid w:val="00843EB1"/>
    <w:rsid w:val="00846638"/>
    <w:rsid w:val="008519B0"/>
    <w:rsid w:val="00852C86"/>
    <w:rsid w:val="008534D1"/>
    <w:rsid w:val="008540E0"/>
    <w:rsid w:val="00854F25"/>
    <w:rsid w:val="008619A3"/>
    <w:rsid w:val="0086364B"/>
    <w:rsid w:val="008664D8"/>
    <w:rsid w:val="00867ADA"/>
    <w:rsid w:val="00871A4C"/>
    <w:rsid w:val="008761A6"/>
    <w:rsid w:val="00882316"/>
    <w:rsid w:val="00883557"/>
    <w:rsid w:val="008836D7"/>
    <w:rsid w:val="00883FD6"/>
    <w:rsid w:val="008844D9"/>
    <w:rsid w:val="00886654"/>
    <w:rsid w:val="00886BC0"/>
    <w:rsid w:val="008907BF"/>
    <w:rsid w:val="00890FC2"/>
    <w:rsid w:val="008926F6"/>
    <w:rsid w:val="0089541F"/>
    <w:rsid w:val="008A02B4"/>
    <w:rsid w:val="008A08CB"/>
    <w:rsid w:val="008A2748"/>
    <w:rsid w:val="008A4062"/>
    <w:rsid w:val="008A4285"/>
    <w:rsid w:val="008A511B"/>
    <w:rsid w:val="008A52B5"/>
    <w:rsid w:val="008B1988"/>
    <w:rsid w:val="008B2FF3"/>
    <w:rsid w:val="008B366C"/>
    <w:rsid w:val="008B596B"/>
    <w:rsid w:val="008B6B3E"/>
    <w:rsid w:val="008B6B95"/>
    <w:rsid w:val="008B6FDE"/>
    <w:rsid w:val="008D02C7"/>
    <w:rsid w:val="008D23B9"/>
    <w:rsid w:val="008D2B7C"/>
    <w:rsid w:val="008D5FE9"/>
    <w:rsid w:val="008E0A22"/>
    <w:rsid w:val="008E314E"/>
    <w:rsid w:val="008E516B"/>
    <w:rsid w:val="008E5E5D"/>
    <w:rsid w:val="008E6DE6"/>
    <w:rsid w:val="008E79FE"/>
    <w:rsid w:val="008F4A89"/>
    <w:rsid w:val="008F6586"/>
    <w:rsid w:val="008F6EAA"/>
    <w:rsid w:val="00901F3F"/>
    <w:rsid w:val="0090240F"/>
    <w:rsid w:val="00902F22"/>
    <w:rsid w:val="0090333A"/>
    <w:rsid w:val="00904CA4"/>
    <w:rsid w:val="00910083"/>
    <w:rsid w:val="00911999"/>
    <w:rsid w:val="00913AD7"/>
    <w:rsid w:val="009176FC"/>
    <w:rsid w:val="009240F0"/>
    <w:rsid w:val="009241D9"/>
    <w:rsid w:val="0092552C"/>
    <w:rsid w:val="00932F1F"/>
    <w:rsid w:val="00934583"/>
    <w:rsid w:val="00934798"/>
    <w:rsid w:val="00934AC3"/>
    <w:rsid w:val="0094052C"/>
    <w:rsid w:val="00945342"/>
    <w:rsid w:val="00950F1B"/>
    <w:rsid w:val="00951AF0"/>
    <w:rsid w:val="00953177"/>
    <w:rsid w:val="009619E4"/>
    <w:rsid w:val="00961DEA"/>
    <w:rsid w:val="00963E29"/>
    <w:rsid w:val="00970197"/>
    <w:rsid w:val="00970D85"/>
    <w:rsid w:val="009762B4"/>
    <w:rsid w:val="009826CF"/>
    <w:rsid w:val="00985BC3"/>
    <w:rsid w:val="009906E0"/>
    <w:rsid w:val="00997C21"/>
    <w:rsid w:val="009A0083"/>
    <w:rsid w:val="009A0286"/>
    <w:rsid w:val="009A170A"/>
    <w:rsid w:val="009A34EA"/>
    <w:rsid w:val="009A7AB6"/>
    <w:rsid w:val="009B0776"/>
    <w:rsid w:val="009B1131"/>
    <w:rsid w:val="009B41F3"/>
    <w:rsid w:val="009B517F"/>
    <w:rsid w:val="009B5401"/>
    <w:rsid w:val="009B79AC"/>
    <w:rsid w:val="009B7B30"/>
    <w:rsid w:val="009C13C1"/>
    <w:rsid w:val="009C3204"/>
    <w:rsid w:val="009D06FA"/>
    <w:rsid w:val="009D2DD5"/>
    <w:rsid w:val="009D4B09"/>
    <w:rsid w:val="009D6FEB"/>
    <w:rsid w:val="009E0F0C"/>
    <w:rsid w:val="009E104A"/>
    <w:rsid w:val="009E23F9"/>
    <w:rsid w:val="009E312E"/>
    <w:rsid w:val="009E4B3E"/>
    <w:rsid w:val="009E4E4C"/>
    <w:rsid w:val="009E4ED7"/>
    <w:rsid w:val="009F1F89"/>
    <w:rsid w:val="009F4B56"/>
    <w:rsid w:val="009F7FE3"/>
    <w:rsid w:val="00A01950"/>
    <w:rsid w:val="00A01F30"/>
    <w:rsid w:val="00A04962"/>
    <w:rsid w:val="00A05567"/>
    <w:rsid w:val="00A05B51"/>
    <w:rsid w:val="00A05E3E"/>
    <w:rsid w:val="00A13B76"/>
    <w:rsid w:val="00A13C82"/>
    <w:rsid w:val="00A17C20"/>
    <w:rsid w:val="00A220C1"/>
    <w:rsid w:val="00A224E1"/>
    <w:rsid w:val="00A2443D"/>
    <w:rsid w:val="00A24B04"/>
    <w:rsid w:val="00A30895"/>
    <w:rsid w:val="00A325F6"/>
    <w:rsid w:val="00A34B6B"/>
    <w:rsid w:val="00A35D50"/>
    <w:rsid w:val="00A41815"/>
    <w:rsid w:val="00A426EE"/>
    <w:rsid w:val="00A456BC"/>
    <w:rsid w:val="00A45E5A"/>
    <w:rsid w:val="00A47D66"/>
    <w:rsid w:val="00A56367"/>
    <w:rsid w:val="00A566DA"/>
    <w:rsid w:val="00A56BEF"/>
    <w:rsid w:val="00A609E9"/>
    <w:rsid w:val="00A61D11"/>
    <w:rsid w:val="00A62F8C"/>
    <w:rsid w:val="00A66DB0"/>
    <w:rsid w:val="00A713FE"/>
    <w:rsid w:val="00A72E12"/>
    <w:rsid w:val="00A74089"/>
    <w:rsid w:val="00A812B2"/>
    <w:rsid w:val="00A8232A"/>
    <w:rsid w:val="00A859BF"/>
    <w:rsid w:val="00A86939"/>
    <w:rsid w:val="00AA4903"/>
    <w:rsid w:val="00AA5E59"/>
    <w:rsid w:val="00AB48B1"/>
    <w:rsid w:val="00AB5246"/>
    <w:rsid w:val="00AB58A5"/>
    <w:rsid w:val="00AB5A13"/>
    <w:rsid w:val="00AB7F67"/>
    <w:rsid w:val="00AC3457"/>
    <w:rsid w:val="00AC40E4"/>
    <w:rsid w:val="00AD076C"/>
    <w:rsid w:val="00AD24BA"/>
    <w:rsid w:val="00AD2660"/>
    <w:rsid w:val="00AD3EC7"/>
    <w:rsid w:val="00AD5948"/>
    <w:rsid w:val="00AE2D28"/>
    <w:rsid w:val="00AE62BE"/>
    <w:rsid w:val="00AE7178"/>
    <w:rsid w:val="00AF0D9A"/>
    <w:rsid w:val="00AF14B0"/>
    <w:rsid w:val="00AF567C"/>
    <w:rsid w:val="00AF79AB"/>
    <w:rsid w:val="00B04ADE"/>
    <w:rsid w:val="00B14FD2"/>
    <w:rsid w:val="00B168E8"/>
    <w:rsid w:val="00B20F6A"/>
    <w:rsid w:val="00B22835"/>
    <w:rsid w:val="00B24D2C"/>
    <w:rsid w:val="00B30A75"/>
    <w:rsid w:val="00B30AB4"/>
    <w:rsid w:val="00B30C49"/>
    <w:rsid w:val="00B32B50"/>
    <w:rsid w:val="00B332F4"/>
    <w:rsid w:val="00B356F9"/>
    <w:rsid w:val="00B37230"/>
    <w:rsid w:val="00B430CE"/>
    <w:rsid w:val="00B50CD0"/>
    <w:rsid w:val="00B50F9A"/>
    <w:rsid w:val="00B51A1E"/>
    <w:rsid w:val="00B54867"/>
    <w:rsid w:val="00B55D98"/>
    <w:rsid w:val="00B55F85"/>
    <w:rsid w:val="00B62261"/>
    <w:rsid w:val="00B62B52"/>
    <w:rsid w:val="00B62FF0"/>
    <w:rsid w:val="00B64AA5"/>
    <w:rsid w:val="00B67428"/>
    <w:rsid w:val="00B704BD"/>
    <w:rsid w:val="00B705AA"/>
    <w:rsid w:val="00B74258"/>
    <w:rsid w:val="00B77747"/>
    <w:rsid w:val="00B80ECC"/>
    <w:rsid w:val="00B85E77"/>
    <w:rsid w:val="00B8649A"/>
    <w:rsid w:val="00B92647"/>
    <w:rsid w:val="00B93385"/>
    <w:rsid w:val="00B94529"/>
    <w:rsid w:val="00B94C84"/>
    <w:rsid w:val="00B96D18"/>
    <w:rsid w:val="00B97152"/>
    <w:rsid w:val="00BA1D08"/>
    <w:rsid w:val="00BA343D"/>
    <w:rsid w:val="00BA38C5"/>
    <w:rsid w:val="00BA4570"/>
    <w:rsid w:val="00BB0D06"/>
    <w:rsid w:val="00BB2AAB"/>
    <w:rsid w:val="00BB3A28"/>
    <w:rsid w:val="00BB4FF6"/>
    <w:rsid w:val="00BC4ABB"/>
    <w:rsid w:val="00BC55A4"/>
    <w:rsid w:val="00BC6CC4"/>
    <w:rsid w:val="00BD56FD"/>
    <w:rsid w:val="00BE00C5"/>
    <w:rsid w:val="00BE0865"/>
    <w:rsid w:val="00BE0E01"/>
    <w:rsid w:val="00BE0F98"/>
    <w:rsid w:val="00BE2F9A"/>
    <w:rsid w:val="00BF1CE2"/>
    <w:rsid w:val="00BF3344"/>
    <w:rsid w:val="00BF34DF"/>
    <w:rsid w:val="00BF367F"/>
    <w:rsid w:val="00BF3FA0"/>
    <w:rsid w:val="00BF583A"/>
    <w:rsid w:val="00BF73A1"/>
    <w:rsid w:val="00C008E1"/>
    <w:rsid w:val="00C017E6"/>
    <w:rsid w:val="00C02B85"/>
    <w:rsid w:val="00C03D87"/>
    <w:rsid w:val="00C1063C"/>
    <w:rsid w:val="00C14421"/>
    <w:rsid w:val="00C17872"/>
    <w:rsid w:val="00C2009E"/>
    <w:rsid w:val="00C2067E"/>
    <w:rsid w:val="00C20771"/>
    <w:rsid w:val="00C23748"/>
    <w:rsid w:val="00C25E8A"/>
    <w:rsid w:val="00C3001C"/>
    <w:rsid w:val="00C331AE"/>
    <w:rsid w:val="00C3559D"/>
    <w:rsid w:val="00C42ADE"/>
    <w:rsid w:val="00C43F8E"/>
    <w:rsid w:val="00C527C4"/>
    <w:rsid w:val="00C5305F"/>
    <w:rsid w:val="00C5313F"/>
    <w:rsid w:val="00C60812"/>
    <w:rsid w:val="00C60DDD"/>
    <w:rsid w:val="00C622FA"/>
    <w:rsid w:val="00C62610"/>
    <w:rsid w:val="00C62A53"/>
    <w:rsid w:val="00C63962"/>
    <w:rsid w:val="00C66505"/>
    <w:rsid w:val="00C66D6F"/>
    <w:rsid w:val="00C7004B"/>
    <w:rsid w:val="00C71E04"/>
    <w:rsid w:val="00C726FB"/>
    <w:rsid w:val="00C739AC"/>
    <w:rsid w:val="00C73DE0"/>
    <w:rsid w:val="00C74076"/>
    <w:rsid w:val="00C75433"/>
    <w:rsid w:val="00C7559F"/>
    <w:rsid w:val="00C81505"/>
    <w:rsid w:val="00C8176D"/>
    <w:rsid w:val="00C81AA3"/>
    <w:rsid w:val="00C86E1D"/>
    <w:rsid w:val="00C902DA"/>
    <w:rsid w:val="00C90C04"/>
    <w:rsid w:val="00C91162"/>
    <w:rsid w:val="00C930B3"/>
    <w:rsid w:val="00C93989"/>
    <w:rsid w:val="00C945C3"/>
    <w:rsid w:val="00C96268"/>
    <w:rsid w:val="00CA47E0"/>
    <w:rsid w:val="00CB518A"/>
    <w:rsid w:val="00CC0643"/>
    <w:rsid w:val="00CC3400"/>
    <w:rsid w:val="00CC35DD"/>
    <w:rsid w:val="00CC3693"/>
    <w:rsid w:val="00CC4354"/>
    <w:rsid w:val="00CD24C0"/>
    <w:rsid w:val="00CD40BC"/>
    <w:rsid w:val="00CD451A"/>
    <w:rsid w:val="00CD4A63"/>
    <w:rsid w:val="00CD6669"/>
    <w:rsid w:val="00CD6F78"/>
    <w:rsid w:val="00CD7E46"/>
    <w:rsid w:val="00CD7F13"/>
    <w:rsid w:val="00CE0800"/>
    <w:rsid w:val="00CE16F7"/>
    <w:rsid w:val="00CE53B9"/>
    <w:rsid w:val="00CF0291"/>
    <w:rsid w:val="00CF06EE"/>
    <w:rsid w:val="00CF3B8F"/>
    <w:rsid w:val="00CF516D"/>
    <w:rsid w:val="00CF669C"/>
    <w:rsid w:val="00CF72EE"/>
    <w:rsid w:val="00D02F40"/>
    <w:rsid w:val="00D068FE"/>
    <w:rsid w:val="00D073BA"/>
    <w:rsid w:val="00D11F11"/>
    <w:rsid w:val="00D12156"/>
    <w:rsid w:val="00D122C9"/>
    <w:rsid w:val="00D14451"/>
    <w:rsid w:val="00D151E2"/>
    <w:rsid w:val="00D1777C"/>
    <w:rsid w:val="00D17F10"/>
    <w:rsid w:val="00D17F2D"/>
    <w:rsid w:val="00D3054A"/>
    <w:rsid w:val="00D31CB6"/>
    <w:rsid w:val="00D35C29"/>
    <w:rsid w:val="00D372E7"/>
    <w:rsid w:val="00D37AF0"/>
    <w:rsid w:val="00D40EA7"/>
    <w:rsid w:val="00D41C7C"/>
    <w:rsid w:val="00D47BB2"/>
    <w:rsid w:val="00D51C4F"/>
    <w:rsid w:val="00D51E5C"/>
    <w:rsid w:val="00D520F1"/>
    <w:rsid w:val="00D53264"/>
    <w:rsid w:val="00D5349F"/>
    <w:rsid w:val="00D5483B"/>
    <w:rsid w:val="00D563AB"/>
    <w:rsid w:val="00D5713D"/>
    <w:rsid w:val="00D62399"/>
    <w:rsid w:val="00D65760"/>
    <w:rsid w:val="00D65E8D"/>
    <w:rsid w:val="00D713E0"/>
    <w:rsid w:val="00D73531"/>
    <w:rsid w:val="00D77763"/>
    <w:rsid w:val="00D83834"/>
    <w:rsid w:val="00D939D7"/>
    <w:rsid w:val="00D93A6F"/>
    <w:rsid w:val="00D93F1E"/>
    <w:rsid w:val="00D96355"/>
    <w:rsid w:val="00DA15FE"/>
    <w:rsid w:val="00DA46B8"/>
    <w:rsid w:val="00DA717C"/>
    <w:rsid w:val="00DB2269"/>
    <w:rsid w:val="00DC29C5"/>
    <w:rsid w:val="00DC5C49"/>
    <w:rsid w:val="00DC6A0D"/>
    <w:rsid w:val="00DC6B34"/>
    <w:rsid w:val="00DC7CAA"/>
    <w:rsid w:val="00DC7D28"/>
    <w:rsid w:val="00DD01B1"/>
    <w:rsid w:val="00DD4375"/>
    <w:rsid w:val="00DD4918"/>
    <w:rsid w:val="00DD54DD"/>
    <w:rsid w:val="00DE4CCE"/>
    <w:rsid w:val="00DE5BF1"/>
    <w:rsid w:val="00DE63EF"/>
    <w:rsid w:val="00DF1219"/>
    <w:rsid w:val="00DF20DE"/>
    <w:rsid w:val="00DF3ABB"/>
    <w:rsid w:val="00DF5872"/>
    <w:rsid w:val="00DF5F3B"/>
    <w:rsid w:val="00DF79AD"/>
    <w:rsid w:val="00E02C71"/>
    <w:rsid w:val="00E175AE"/>
    <w:rsid w:val="00E2481F"/>
    <w:rsid w:val="00E24ADA"/>
    <w:rsid w:val="00E33EE9"/>
    <w:rsid w:val="00E3573E"/>
    <w:rsid w:val="00E371C8"/>
    <w:rsid w:val="00E37A8F"/>
    <w:rsid w:val="00E50BDE"/>
    <w:rsid w:val="00E51A48"/>
    <w:rsid w:val="00E541F6"/>
    <w:rsid w:val="00E55DE8"/>
    <w:rsid w:val="00E61587"/>
    <w:rsid w:val="00E61BB9"/>
    <w:rsid w:val="00E626F0"/>
    <w:rsid w:val="00E634C6"/>
    <w:rsid w:val="00E63AC3"/>
    <w:rsid w:val="00E646E9"/>
    <w:rsid w:val="00E7073D"/>
    <w:rsid w:val="00E70EB0"/>
    <w:rsid w:val="00E71E98"/>
    <w:rsid w:val="00E7393A"/>
    <w:rsid w:val="00E74B00"/>
    <w:rsid w:val="00E8156F"/>
    <w:rsid w:val="00E82C2B"/>
    <w:rsid w:val="00E8449A"/>
    <w:rsid w:val="00E86820"/>
    <w:rsid w:val="00E9065B"/>
    <w:rsid w:val="00E925F8"/>
    <w:rsid w:val="00E9379A"/>
    <w:rsid w:val="00E96CFA"/>
    <w:rsid w:val="00EA316C"/>
    <w:rsid w:val="00EA51FE"/>
    <w:rsid w:val="00EB0BD4"/>
    <w:rsid w:val="00EB3C4A"/>
    <w:rsid w:val="00EC1EDC"/>
    <w:rsid w:val="00EC1FA9"/>
    <w:rsid w:val="00EC349C"/>
    <w:rsid w:val="00EC3F07"/>
    <w:rsid w:val="00EC4D0D"/>
    <w:rsid w:val="00EC77EF"/>
    <w:rsid w:val="00ED1330"/>
    <w:rsid w:val="00ED203E"/>
    <w:rsid w:val="00ED44CD"/>
    <w:rsid w:val="00ED7C7C"/>
    <w:rsid w:val="00EE411A"/>
    <w:rsid w:val="00EE4F46"/>
    <w:rsid w:val="00EE53F5"/>
    <w:rsid w:val="00EE6C85"/>
    <w:rsid w:val="00EE6F06"/>
    <w:rsid w:val="00EE7212"/>
    <w:rsid w:val="00EF332E"/>
    <w:rsid w:val="00EF74EF"/>
    <w:rsid w:val="00F00611"/>
    <w:rsid w:val="00F0139F"/>
    <w:rsid w:val="00F0271A"/>
    <w:rsid w:val="00F02CB5"/>
    <w:rsid w:val="00F053B6"/>
    <w:rsid w:val="00F05FC5"/>
    <w:rsid w:val="00F06623"/>
    <w:rsid w:val="00F22565"/>
    <w:rsid w:val="00F23AD6"/>
    <w:rsid w:val="00F27266"/>
    <w:rsid w:val="00F30E7E"/>
    <w:rsid w:val="00F330FF"/>
    <w:rsid w:val="00F34DFB"/>
    <w:rsid w:val="00F353D7"/>
    <w:rsid w:val="00F3566C"/>
    <w:rsid w:val="00F36F08"/>
    <w:rsid w:val="00F370C8"/>
    <w:rsid w:val="00F375AF"/>
    <w:rsid w:val="00F42CD6"/>
    <w:rsid w:val="00F4393F"/>
    <w:rsid w:val="00F4440B"/>
    <w:rsid w:val="00F5526A"/>
    <w:rsid w:val="00F555AE"/>
    <w:rsid w:val="00F63463"/>
    <w:rsid w:val="00F64427"/>
    <w:rsid w:val="00F7051D"/>
    <w:rsid w:val="00F71DE9"/>
    <w:rsid w:val="00F72443"/>
    <w:rsid w:val="00F735BA"/>
    <w:rsid w:val="00F753C6"/>
    <w:rsid w:val="00F75715"/>
    <w:rsid w:val="00F7619D"/>
    <w:rsid w:val="00F762EA"/>
    <w:rsid w:val="00F8184E"/>
    <w:rsid w:val="00F821CA"/>
    <w:rsid w:val="00F94C62"/>
    <w:rsid w:val="00F953E2"/>
    <w:rsid w:val="00F96A60"/>
    <w:rsid w:val="00F9724A"/>
    <w:rsid w:val="00FA3224"/>
    <w:rsid w:val="00FA50E7"/>
    <w:rsid w:val="00FA7E40"/>
    <w:rsid w:val="00FA7E7C"/>
    <w:rsid w:val="00FB0E65"/>
    <w:rsid w:val="00FB22AD"/>
    <w:rsid w:val="00FB6FCD"/>
    <w:rsid w:val="00FC5FBC"/>
    <w:rsid w:val="00FD0953"/>
    <w:rsid w:val="00FD14D6"/>
    <w:rsid w:val="00FD3947"/>
    <w:rsid w:val="00FD3DEB"/>
    <w:rsid w:val="00FD3FAC"/>
    <w:rsid w:val="00FD6D97"/>
    <w:rsid w:val="00FD7D39"/>
    <w:rsid w:val="00FE0B57"/>
    <w:rsid w:val="00FE23DF"/>
    <w:rsid w:val="00FE2850"/>
    <w:rsid w:val="00FE31E2"/>
    <w:rsid w:val="00FE5991"/>
    <w:rsid w:val="00FE70E1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6FEA64"/>
  <w15:chartTrackingRefBased/>
  <w15:docId w15:val="{86CC36E8-2EFB-4331-886D-D3FD2CE7D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9AD"/>
  </w:style>
  <w:style w:type="paragraph" w:styleId="Heading1">
    <w:name w:val="heading 1"/>
    <w:basedOn w:val="Normal"/>
    <w:next w:val="Normal"/>
    <w:link w:val="Heading1Char"/>
    <w:uiPriority w:val="9"/>
    <w:qFormat/>
    <w:rsid w:val="00D177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53CF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4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0A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2A5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A72E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E12"/>
  </w:style>
  <w:style w:type="paragraph" w:styleId="Footer">
    <w:name w:val="footer"/>
    <w:basedOn w:val="Normal"/>
    <w:link w:val="FooterChar"/>
    <w:uiPriority w:val="99"/>
    <w:unhideWhenUsed/>
    <w:rsid w:val="00A72E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E12"/>
  </w:style>
  <w:style w:type="character" w:styleId="PageNumber">
    <w:name w:val="page number"/>
    <w:basedOn w:val="DefaultParagraphFont"/>
    <w:uiPriority w:val="99"/>
    <w:semiHidden/>
    <w:unhideWhenUsed/>
    <w:rsid w:val="00A72E12"/>
  </w:style>
  <w:style w:type="character" w:customStyle="1" w:styleId="Heading2Char">
    <w:name w:val="Heading 2 Char"/>
    <w:basedOn w:val="DefaultParagraphFont"/>
    <w:link w:val="Heading2"/>
    <w:uiPriority w:val="9"/>
    <w:rsid w:val="00653CF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031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18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18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8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8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87D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055E2"/>
    <w:pPr>
      <w:spacing w:before="100" w:beforeAutospacing="1" w:after="100" w:afterAutospacing="1"/>
    </w:pPr>
    <w:rPr>
      <w:rFonts w:ascii="SimSun" w:eastAsia="SimSun" w:hAnsi="SimSun" w:cs="SimSun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2055E2"/>
    <w:rPr>
      <w:color w:val="0000FF"/>
      <w:u w:val="single"/>
    </w:rPr>
  </w:style>
  <w:style w:type="paragraph" w:styleId="Revision">
    <w:name w:val="Revision"/>
    <w:hidden/>
    <w:uiPriority w:val="99"/>
    <w:semiHidden/>
    <w:rsid w:val="004961F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246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4C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ED44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6CC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177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8F4A89"/>
  </w:style>
  <w:style w:type="paragraph" w:customStyle="1" w:styleId="TableParagraph">
    <w:name w:val="Table Paragraph"/>
    <w:basedOn w:val="Normal"/>
    <w:uiPriority w:val="1"/>
    <w:qFormat/>
    <w:rsid w:val="00A812B2"/>
    <w:pPr>
      <w:widowControl w:val="0"/>
      <w:autoSpaceDE w:val="0"/>
      <w:autoSpaceDN w:val="0"/>
      <w:ind w:left="105"/>
    </w:pPr>
    <w:rPr>
      <w:rFonts w:ascii="Times New Roman" w:eastAsia="Times New Roman" w:hAnsi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2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1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3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48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55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7B7A2057226644B0FA11D0F9CEA599" ma:contentTypeVersion="16" ma:contentTypeDescription="Create a new document." ma:contentTypeScope="" ma:versionID="83112732f22aa4301d735e5c02f624de">
  <xsd:schema xmlns:xsd="http://www.w3.org/2001/XMLSchema" xmlns:xs="http://www.w3.org/2001/XMLSchema" xmlns:p="http://schemas.microsoft.com/office/2006/metadata/properties" xmlns:ns2="7ba06f8a-bf79-4dac-8525-67aa71c56c61" xmlns:ns3="b89d3beb-2037-4d84-a195-c9fd853b0f68" targetNamespace="http://schemas.microsoft.com/office/2006/metadata/properties" ma:root="true" ma:fieldsID="ee81cc595a32da826ec01b2930c7eab8" ns2:_="" ns3:_="">
    <xsd:import namespace="7ba06f8a-bf79-4dac-8525-67aa71c56c61"/>
    <xsd:import namespace="b89d3beb-2037-4d84-a195-c9fd853b0f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Pic" minOccurs="0"/>
                <xsd:element ref="ns2:Statu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06f8a-bf79-4dac-8525-67aa71c56c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ic" ma:index="10" nillable="true" ma:displayName="Pic" ma:format="Dropdown" ma:list="UserInfo" ma:SharePointGroup="0" ma:internalName="Pic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11" nillable="true" ma:displayName="Status" ma:format="Dropdown" ma:internalName="Status">
      <xsd:simpleType>
        <xsd:restriction base="dms:Choice">
          <xsd:enumeration value="to do"/>
          <xsd:enumeration value="In progress"/>
          <xsd:enumeration value="completed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23f88b8-b0a3-4bc6-9cc3-74db93daeb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d3beb-2037-4d84-a195-c9fd853b0f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7a2dad8-e2bf-4772-9f68-25b64814900e}" ma:internalName="TaxCatchAll" ma:showField="CatchAllData" ma:web="b89d3beb-2037-4d84-a195-c9fd853b0f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9d3beb-2037-4d84-a195-c9fd853b0f68" xsi:nil="true"/>
    <Pic xmlns="7ba06f8a-bf79-4dac-8525-67aa71c56c61">
      <UserInfo>
        <DisplayName/>
        <AccountId xsi:nil="true"/>
        <AccountType/>
      </UserInfo>
    </Pic>
    <lcf76f155ced4ddcb4097134ff3c332f xmlns="7ba06f8a-bf79-4dac-8525-67aa71c56c61">
      <Terms xmlns="http://schemas.microsoft.com/office/infopath/2007/PartnerControls"/>
    </lcf76f155ced4ddcb4097134ff3c332f>
    <Status xmlns="7ba06f8a-bf79-4dac-8525-67aa71c56c61" xsi:nil="true"/>
  </documentManagement>
</p:properties>
</file>

<file path=customXml/itemProps1.xml><?xml version="1.0" encoding="utf-8"?>
<ds:datastoreItem xmlns:ds="http://schemas.openxmlformats.org/officeDocument/2006/customXml" ds:itemID="{43D0E38A-F49E-47DC-A1E2-9F159C40EA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EC0D56-DD55-4914-9F7F-3D02772255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a06f8a-bf79-4dac-8525-67aa71c56c61"/>
    <ds:schemaRef ds:uri="b89d3beb-2037-4d84-a195-c9fd853b0f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8C7045-FEFC-4193-92AD-0CCBCFA399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B5B3BD-8845-4E13-BFE9-89A9A6EECCC4}">
  <ds:schemaRefs>
    <ds:schemaRef ds:uri="http://schemas.microsoft.com/office/2006/metadata/properties"/>
    <ds:schemaRef ds:uri="http://schemas.microsoft.com/office/infopath/2007/PartnerControls"/>
    <ds:schemaRef ds:uri="b89d3beb-2037-4d84-a195-c9fd853b0f68"/>
    <ds:schemaRef ds:uri="7ba06f8a-bf79-4dac-8525-67aa71c56c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Links>
    <vt:vector size="18" baseType="variant">
      <vt:variant>
        <vt:i4>458817</vt:i4>
      </vt:variant>
      <vt:variant>
        <vt:i4>10</vt:i4>
      </vt:variant>
      <vt:variant>
        <vt:i4>0</vt:i4>
      </vt:variant>
      <vt:variant>
        <vt:i4>5</vt:i4>
      </vt:variant>
      <vt:variant>
        <vt:lpwstr>https://www.thaiembassy.com/thailand-visa/single-entry-tourist-visa-for-thailand</vt:lpwstr>
      </vt:variant>
      <vt:variant>
        <vt:lpwstr/>
      </vt:variant>
      <vt:variant>
        <vt:i4>4587591</vt:i4>
      </vt:variant>
      <vt:variant>
        <vt:i4>7</vt:i4>
      </vt:variant>
      <vt:variant>
        <vt:i4>0</vt:i4>
      </vt:variant>
      <vt:variant>
        <vt:i4>5</vt:i4>
      </vt:variant>
      <vt:variant>
        <vt:lpwstr>https://www.thaiembassy.com/thailand-visa/visa-on-arrival</vt:lpwstr>
      </vt:variant>
      <vt:variant>
        <vt:lpwstr/>
      </vt:variant>
      <vt:variant>
        <vt:i4>327708</vt:i4>
      </vt:variant>
      <vt:variant>
        <vt:i4>4</vt:i4>
      </vt:variant>
      <vt:variant>
        <vt:i4>0</vt:i4>
      </vt:variant>
      <vt:variant>
        <vt:i4>5</vt:i4>
      </vt:variant>
      <vt:variant>
        <vt:lpwstr>https://thaievisa.go.th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vis LEE (SBUS)</cp:lastModifiedBy>
  <cp:revision>2</cp:revision>
  <cp:lastPrinted>2023-11-10T03:20:00Z</cp:lastPrinted>
  <dcterms:created xsi:type="dcterms:W3CDTF">2024-07-04T08:27:00Z</dcterms:created>
  <dcterms:modified xsi:type="dcterms:W3CDTF">2024-07-04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47c9fc-b882-441b-a296-0591a76080ea_Enabled">
    <vt:lpwstr>true</vt:lpwstr>
  </property>
  <property fmtid="{D5CDD505-2E9C-101B-9397-08002B2CF9AE}" pid="3" name="MSIP_Label_bf47c9fc-b882-441b-a296-0591a76080ea_SetDate">
    <vt:lpwstr>2022-10-20T08:06:49Z</vt:lpwstr>
  </property>
  <property fmtid="{D5CDD505-2E9C-101B-9397-08002B2CF9AE}" pid="4" name="MSIP_Label_bf47c9fc-b882-441b-a296-0591a76080ea_Method">
    <vt:lpwstr>Standard</vt:lpwstr>
  </property>
  <property fmtid="{D5CDD505-2E9C-101B-9397-08002B2CF9AE}" pid="5" name="MSIP_Label_bf47c9fc-b882-441b-a296-0591a76080ea_Name">
    <vt:lpwstr>Public</vt:lpwstr>
  </property>
  <property fmtid="{D5CDD505-2E9C-101B-9397-08002B2CF9AE}" pid="6" name="MSIP_Label_bf47c9fc-b882-441b-a296-0591a76080ea_SiteId">
    <vt:lpwstr>a5819553-432c-4f87-aa01-56da11acc555</vt:lpwstr>
  </property>
  <property fmtid="{D5CDD505-2E9C-101B-9397-08002B2CF9AE}" pid="7" name="MSIP_Label_bf47c9fc-b882-441b-a296-0591a76080ea_ActionId">
    <vt:lpwstr>356a0084-d1d8-4011-bae7-1efbd0046c11</vt:lpwstr>
  </property>
  <property fmtid="{D5CDD505-2E9C-101B-9397-08002B2CF9AE}" pid="8" name="MSIP_Label_bf47c9fc-b882-441b-a296-0591a76080ea_ContentBits">
    <vt:lpwstr>0</vt:lpwstr>
  </property>
  <property fmtid="{D5CDD505-2E9C-101B-9397-08002B2CF9AE}" pid="9" name="ContentTypeId">
    <vt:lpwstr>0x010100A57B7A2057226644B0FA11D0F9CEA599</vt:lpwstr>
  </property>
  <property fmtid="{D5CDD505-2E9C-101B-9397-08002B2CF9AE}" pid="10" name="MediaServiceImageTags">
    <vt:lpwstr/>
  </property>
  <property fmtid="{D5CDD505-2E9C-101B-9397-08002B2CF9AE}" pid="11" name="MSIP_Label_0c7ce0bc-1ec2-41cb-8ddc-b020b80710b7_Enabled">
    <vt:lpwstr>true</vt:lpwstr>
  </property>
  <property fmtid="{D5CDD505-2E9C-101B-9397-08002B2CF9AE}" pid="12" name="MSIP_Label_0c7ce0bc-1ec2-41cb-8ddc-b020b80710b7_SetDate">
    <vt:lpwstr>2024-04-17T02:11:09Z</vt:lpwstr>
  </property>
  <property fmtid="{D5CDD505-2E9C-101B-9397-08002B2CF9AE}" pid="13" name="MSIP_Label_0c7ce0bc-1ec2-41cb-8ddc-b020b80710b7_Method">
    <vt:lpwstr>Standard</vt:lpwstr>
  </property>
  <property fmtid="{D5CDD505-2E9C-101B-9397-08002B2CF9AE}" pid="14" name="MSIP_Label_0c7ce0bc-1ec2-41cb-8ddc-b020b80710b7_Name">
    <vt:lpwstr>Restricted (Internal data)</vt:lpwstr>
  </property>
  <property fmtid="{D5CDD505-2E9C-101B-9397-08002B2CF9AE}" pid="15" name="MSIP_Label_0c7ce0bc-1ec2-41cb-8ddc-b020b80710b7_SiteId">
    <vt:lpwstr>fe90179d-8207-4cb2-8834-0ce27ee0162d</vt:lpwstr>
  </property>
  <property fmtid="{D5CDD505-2E9C-101B-9397-08002B2CF9AE}" pid="16" name="MSIP_Label_0c7ce0bc-1ec2-41cb-8ddc-b020b80710b7_ActionId">
    <vt:lpwstr>cb8ccdfd-4f65-4f0e-b499-7a18b60990f8</vt:lpwstr>
  </property>
  <property fmtid="{D5CDD505-2E9C-101B-9397-08002B2CF9AE}" pid="17" name="MSIP_Label_0c7ce0bc-1ec2-41cb-8ddc-b020b80710b7_ContentBits">
    <vt:lpwstr>0</vt:lpwstr>
  </property>
</Properties>
</file>